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BFBD6" w14:textId="77777777" w:rsidR="00272338" w:rsidRDefault="00272338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F336EC9" w14:textId="77777777" w:rsidR="00DB0875" w:rsidRDefault="00DB0875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32DE93E" w14:textId="77777777" w:rsidR="00DB0875" w:rsidRDefault="00DB0875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359A94C" w14:textId="77777777" w:rsidR="00DB0875" w:rsidRPr="00DB0875" w:rsidRDefault="00DB0875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8C93C39" w14:textId="77777777" w:rsidR="00272338" w:rsidRPr="00DB0875" w:rsidRDefault="00272338" w:rsidP="00DB0875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594DA1" w14:textId="365153AA" w:rsidR="003C7DF8" w:rsidRPr="00DB0875" w:rsidRDefault="00AE6D96" w:rsidP="00DB087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t 2 – Individual Project </w:t>
      </w:r>
    </w:p>
    <w:p w14:paraId="3C0525C5" w14:textId="0B836753" w:rsidR="00272338" w:rsidRPr="00DB0875" w:rsidRDefault="00AE6D96" w:rsidP="00DB087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ttany Crowe</w:t>
      </w:r>
    </w:p>
    <w:p w14:paraId="70B055EF" w14:textId="7082A85E" w:rsidR="00272338" w:rsidRDefault="00AE6D96" w:rsidP="00DB087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orado Technical University </w:t>
      </w:r>
    </w:p>
    <w:p w14:paraId="5F821F9F" w14:textId="0F644E75" w:rsidR="00AE6D96" w:rsidRPr="00DB0875" w:rsidRDefault="00AE6D96" w:rsidP="00DB087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22, 2020</w:t>
      </w:r>
    </w:p>
    <w:p w14:paraId="37DDB626" w14:textId="77777777" w:rsidR="00272338" w:rsidRPr="00DB0875" w:rsidRDefault="00272338" w:rsidP="00DB087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4FA1A140" w14:textId="77777777" w:rsidR="00272338" w:rsidRPr="00DB0875" w:rsidRDefault="00272338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6B3FF1A" w14:textId="77777777" w:rsidR="00272338" w:rsidRPr="00DB0875" w:rsidRDefault="00272338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24E3CAC" w14:textId="77777777" w:rsidR="00272338" w:rsidRPr="00DB0875" w:rsidRDefault="00272338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E7A5D1D" w14:textId="77777777" w:rsidR="00272338" w:rsidRPr="00DB0875" w:rsidRDefault="00272338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752F814" w14:textId="77777777" w:rsidR="00272338" w:rsidRPr="00DB0875" w:rsidRDefault="00272338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503E93C" w14:textId="77777777" w:rsidR="00272338" w:rsidRPr="00DB0875" w:rsidRDefault="00272338" w:rsidP="00DB087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530066C" w14:textId="77777777" w:rsidR="00B64508" w:rsidRPr="00DB0875" w:rsidRDefault="00B64508" w:rsidP="00AE6D9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3A4D1" w14:textId="2F1B850B" w:rsidR="00591D08" w:rsidRPr="00DB0875" w:rsidRDefault="000B1CC3" w:rsidP="00DB0875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lastRenderedPageBreak/>
        <w:t>Organizing</w:t>
      </w:r>
      <w:r w:rsidR="00591D08" w:rsidRPr="00DB08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6C42A0" w14:textId="49A5F306" w:rsidR="00815F41" w:rsidRPr="00DB0875" w:rsidRDefault="00676855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 xml:space="preserve">With major players in the coffee shop </w:t>
      </w:r>
      <w:r w:rsidR="00B74763" w:rsidRPr="00DB0875">
        <w:rPr>
          <w:rFonts w:ascii="Times New Roman" w:hAnsi="Times New Roman" w:cs="Times New Roman"/>
          <w:sz w:val="24"/>
          <w:szCs w:val="24"/>
        </w:rPr>
        <w:t>business</w:t>
      </w:r>
      <w:r w:rsidRPr="00DB0875">
        <w:rPr>
          <w:rFonts w:ascii="Times New Roman" w:hAnsi="Times New Roman" w:cs="Times New Roman"/>
          <w:sz w:val="24"/>
          <w:szCs w:val="24"/>
        </w:rPr>
        <w:t xml:space="preserve"> in the United States, </w:t>
      </w:r>
      <w:r w:rsidR="002F5276" w:rsidRPr="00DB0875">
        <w:rPr>
          <w:rFonts w:ascii="Times New Roman" w:hAnsi="Times New Roman" w:cs="Times New Roman"/>
          <w:sz w:val="24"/>
          <w:szCs w:val="24"/>
        </w:rPr>
        <w:t xml:space="preserve">Caribou Coffee can be </w:t>
      </w:r>
      <w:r w:rsidR="007B46B4" w:rsidRPr="00DB0875">
        <w:rPr>
          <w:rFonts w:ascii="Times New Roman" w:hAnsi="Times New Roman" w:cs="Times New Roman"/>
          <w:sz w:val="24"/>
          <w:szCs w:val="24"/>
        </w:rPr>
        <w:t>classified</w:t>
      </w:r>
      <w:r w:rsidR="002F5276" w:rsidRPr="00DB0875">
        <w:rPr>
          <w:rFonts w:ascii="Times New Roman" w:hAnsi="Times New Roman" w:cs="Times New Roman"/>
          <w:sz w:val="24"/>
          <w:szCs w:val="24"/>
        </w:rPr>
        <w:t xml:space="preserve"> </w:t>
      </w:r>
      <w:r w:rsidR="007B46B4" w:rsidRPr="00DB0875">
        <w:rPr>
          <w:rFonts w:ascii="Times New Roman" w:hAnsi="Times New Roman" w:cs="Times New Roman"/>
          <w:sz w:val="24"/>
          <w:szCs w:val="24"/>
        </w:rPr>
        <w:t xml:space="preserve">to be among </w:t>
      </w:r>
      <w:r w:rsidR="002F5276" w:rsidRPr="00DB0875">
        <w:rPr>
          <w:rFonts w:ascii="Times New Roman" w:hAnsi="Times New Roman" w:cs="Times New Roman"/>
          <w:sz w:val="24"/>
          <w:szCs w:val="24"/>
        </w:rPr>
        <w:t>one of the companies that have o</w:t>
      </w:r>
      <w:r w:rsidR="007B46B4" w:rsidRPr="00DB0875">
        <w:rPr>
          <w:rFonts w:ascii="Times New Roman" w:hAnsi="Times New Roman" w:cs="Times New Roman"/>
          <w:sz w:val="24"/>
          <w:szCs w:val="24"/>
        </w:rPr>
        <w:t xml:space="preserve">ver three decades of experience in the industry. With this experience, </w:t>
      </w:r>
      <w:r w:rsidR="00F43389" w:rsidRPr="00DB0875">
        <w:rPr>
          <w:rFonts w:ascii="Times New Roman" w:hAnsi="Times New Roman" w:cs="Times New Roman"/>
          <w:sz w:val="24"/>
          <w:szCs w:val="24"/>
        </w:rPr>
        <w:t xml:space="preserve">the company has been able to open </w:t>
      </w:r>
      <w:r w:rsidR="00CC4BAC" w:rsidRPr="00DB0875">
        <w:rPr>
          <w:rFonts w:ascii="Times New Roman" w:hAnsi="Times New Roman" w:cs="Times New Roman"/>
          <w:sz w:val="24"/>
          <w:szCs w:val="24"/>
        </w:rPr>
        <w:t xml:space="preserve">its branches in multiple locations </w:t>
      </w:r>
      <w:r w:rsidR="00136F94" w:rsidRPr="00DB0875">
        <w:rPr>
          <w:rFonts w:ascii="Times New Roman" w:hAnsi="Times New Roman" w:cs="Times New Roman"/>
          <w:sz w:val="24"/>
          <w:szCs w:val="24"/>
        </w:rPr>
        <w:t xml:space="preserve">in different states within the United States. Caribou Coffee has also established itself </w:t>
      </w:r>
      <w:r w:rsidR="00952F44" w:rsidRPr="00DB0875">
        <w:rPr>
          <w:rFonts w:ascii="Times New Roman" w:hAnsi="Times New Roman" w:cs="Times New Roman"/>
          <w:sz w:val="24"/>
          <w:szCs w:val="24"/>
        </w:rPr>
        <w:t xml:space="preserve">as an international brand </w:t>
      </w:r>
      <w:r w:rsidR="008A0951" w:rsidRPr="00DB0875">
        <w:rPr>
          <w:rFonts w:ascii="Times New Roman" w:hAnsi="Times New Roman" w:cs="Times New Roman"/>
          <w:sz w:val="24"/>
          <w:szCs w:val="24"/>
        </w:rPr>
        <w:t>ha</w:t>
      </w:r>
      <w:r w:rsidR="002C0C70" w:rsidRPr="00DB0875">
        <w:rPr>
          <w:rFonts w:ascii="Times New Roman" w:hAnsi="Times New Roman" w:cs="Times New Roman"/>
          <w:sz w:val="24"/>
          <w:szCs w:val="24"/>
        </w:rPr>
        <w:t>s</w:t>
      </w:r>
      <w:r w:rsidR="00475826" w:rsidRPr="00DB0875">
        <w:rPr>
          <w:rFonts w:ascii="Times New Roman" w:hAnsi="Times New Roman" w:cs="Times New Roman"/>
          <w:sz w:val="24"/>
          <w:szCs w:val="24"/>
        </w:rPr>
        <w:t xml:space="preserve"> opened its branches in 11</w:t>
      </w:r>
      <w:r w:rsidR="00865258" w:rsidRPr="00DB0875">
        <w:rPr>
          <w:rFonts w:ascii="Times New Roman" w:hAnsi="Times New Roman" w:cs="Times New Roman"/>
          <w:sz w:val="24"/>
          <w:szCs w:val="24"/>
        </w:rPr>
        <w:t xml:space="preserve"> different countries, which gives it a competitive advantage over other companies.</w:t>
      </w:r>
    </w:p>
    <w:p w14:paraId="14E029AA" w14:textId="521F0B11" w:rsidR="00E151EF" w:rsidRPr="00DB0875" w:rsidRDefault="00DE6D87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The current customers of Caribou Coffee are those individuals who are willing to buy high-quality gourmet coffee, espresso-based beverages, and other coffee</w:t>
      </w:r>
      <w:r w:rsidR="002C0C70" w:rsidRPr="00DB0875">
        <w:rPr>
          <w:rFonts w:ascii="Times New Roman" w:hAnsi="Times New Roman" w:cs="Times New Roman"/>
          <w:sz w:val="24"/>
          <w:szCs w:val="24"/>
        </w:rPr>
        <w:t>-</w:t>
      </w:r>
      <w:r w:rsidRPr="00DB0875">
        <w:rPr>
          <w:rFonts w:ascii="Times New Roman" w:hAnsi="Times New Roman" w:cs="Times New Roman"/>
          <w:sz w:val="24"/>
          <w:szCs w:val="24"/>
        </w:rPr>
        <w:t>related products</w:t>
      </w:r>
      <w:r w:rsidR="00660F5B" w:rsidRPr="00DB0875">
        <w:rPr>
          <w:rFonts w:ascii="Times New Roman" w:hAnsi="Times New Roman" w:cs="Times New Roman"/>
          <w:sz w:val="24"/>
          <w:szCs w:val="24"/>
        </w:rPr>
        <w:t xml:space="preserve">, such as whole beans and </w:t>
      </w:r>
      <w:r w:rsidR="002C0C70" w:rsidRPr="00DB0875">
        <w:rPr>
          <w:rFonts w:ascii="Times New Roman" w:hAnsi="Times New Roman" w:cs="Times New Roman"/>
          <w:sz w:val="24"/>
          <w:szCs w:val="24"/>
        </w:rPr>
        <w:t>unique</w:t>
      </w:r>
      <w:r w:rsidR="00660F5B" w:rsidRPr="00DB0875">
        <w:rPr>
          <w:rFonts w:ascii="Times New Roman" w:hAnsi="Times New Roman" w:cs="Times New Roman"/>
          <w:sz w:val="24"/>
          <w:szCs w:val="24"/>
        </w:rPr>
        <w:t xml:space="preserve"> teas.</w:t>
      </w:r>
      <w:r w:rsidR="00D8413D" w:rsidRPr="00DB0875">
        <w:rPr>
          <w:rFonts w:ascii="Times New Roman" w:hAnsi="Times New Roman" w:cs="Times New Roman"/>
          <w:sz w:val="24"/>
          <w:szCs w:val="24"/>
        </w:rPr>
        <w:t xml:space="preserve"> A typical 1 </w:t>
      </w:r>
      <w:r w:rsidR="00AE6D96" w:rsidRPr="00DB0875">
        <w:rPr>
          <w:rFonts w:ascii="Times New Roman" w:hAnsi="Times New Roman" w:cs="Times New Roman"/>
          <w:sz w:val="24"/>
          <w:szCs w:val="24"/>
        </w:rPr>
        <w:t>lbs.</w:t>
      </w:r>
      <w:bookmarkStart w:id="0" w:name="_GoBack"/>
      <w:bookmarkEnd w:id="0"/>
      <w:r w:rsidR="00D8413D" w:rsidRPr="00DB0875">
        <w:rPr>
          <w:rFonts w:ascii="Times New Roman" w:hAnsi="Times New Roman" w:cs="Times New Roman"/>
          <w:sz w:val="24"/>
          <w:szCs w:val="24"/>
        </w:rPr>
        <w:t xml:space="preserve"> ba</w:t>
      </w:r>
      <w:r w:rsidR="00AE6D96">
        <w:rPr>
          <w:rFonts w:ascii="Times New Roman" w:hAnsi="Times New Roman" w:cs="Times New Roman"/>
          <w:sz w:val="24"/>
          <w:szCs w:val="24"/>
        </w:rPr>
        <w:t>g</w:t>
      </w:r>
      <w:r w:rsidR="00D8413D" w:rsidRPr="00DB0875">
        <w:rPr>
          <w:rFonts w:ascii="Times New Roman" w:hAnsi="Times New Roman" w:cs="Times New Roman"/>
          <w:sz w:val="24"/>
          <w:szCs w:val="24"/>
        </w:rPr>
        <w:t xml:space="preserve"> of coffee from Caribou Coffee is approximately five dollars more compared to other products. Therefore, </w:t>
      </w:r>
      <w:r w:rsidR="00226A9C" w:rsidRPr="00DB0875">
        <w:rPr>
          <w:rFonts w:ascii="Times New Roman" w:hAnsi="Times New Roman" w:cs="Times New Roman"/>
          <w:sz w:val="24"/>
          <w:szCs w:val="24"/>
        </w:rPr>
        <w:t xml:space="preserve">current customers of Caribou Coffee are </w:t>
      </w:r>
      <w:r w:rsidR="00345F5C" w:rsidRPr="00DB0875">
        <w:rPr>
          <w:rFonts w:ascii="Times New Roman" w:hAnsi="Times New Roman" w:cs="Times New Roman"/>
          <w:sz w:val="24"/>
          <w:szCs w:val="24"/>
        </w:rPr>
        <w:t xml:space="preserve">those customers that are willing to pay a few extra dollars to </w:t>
      </w:r>
      <w:r w:rsidR="00672A2B" w:rsidRPr="00DB0875">
        <w:rPr>
          <w:rFonts w:ascii="Times New Roman" w:hAnsi="Times New Roman" w:cs="Times New Roman"/>
          <w:sz w:val="24"/>
          <w:szCs w:val="24"/>
        </w:rPr>
        <w:t>get that higher quality.</w:t>
      </w:r>
      <w:r w:rsidR="00033ABD" w:rsidRPr="00DB0875">
        <w:rPr>
          <w:rFonts w:ascii="Times New Roman" w:hAnsi="Times New Roman" w:cs="Times New Roman"/>
          <w:sz w:val="24"/>
          <w:szCs w:val="24"/>
        </w:rPr>
        <w:t xml:space="preserve"> Most of the current customers </w:t>
      </w:r>
      <w:r w:rsidR="000A3C20" w:rsidRPr="00DB0875">
        <w:rPr>
          <w:rFonts w:ascii="Times New Roman" w:hAnsi="Times New Roman" w:cs="Times New Roman"/>
          <w:sz w:val="24"/>
          <w:szCs w:val="24"/>
        </w:rPr>
        <w:t xml:space="preserve">of Caribou Coffee may not drink coffee to stay awake, but they may also drink coffee when they </w:t>
      </w:r>
      <w:r w:rsidR="00601C41" w:rsidRPr="00DB0875">
        <w:rPr>
          <w:rFonts w:ascii="Times New Roman" w:hAnsi="Times New Roman" w:cs="Times New Roman"/>
          <w:sz w:val="24"/>
          <w:szCs w:val="24"/>
        </w:rPr>
        <w:t>are socializing with their friends and family</w:t>
      </w:r>
      <w:r w:rsidR="00E67F8C" w:rsidRPr="00DB0875">
        <w:rPr>
          <w:rFonts w:ascii="Times New Roman" w:hAnsi="Times New Roman" w:cs="Times New Roman"/>
          <w:sz w:val="24"/>
          <w:szCs w:val="24"/>
        </w:rPr>
        <w:t xml:space="preserve"> </w:t>
      </w:r>
      <w:r w:rsidR="00601C41" w:rsidRPr="00DB0875">
        <w:rPr>
          <w:rFonts w:ascii="Times New Roman" w:hAnsi="Times New Roman" w:cs="Times New Roman"/>
          <w:sz w:val="24"/>
          <w:szCs w:val="24"/>
        </w:rPr>
        <w:t xml:space="preserve">and appreciate the </w:t>
      </w:r>
      <w:r w:rsidR="002C0C70" w:rsidRPr="00DB0875">
        <w:rPr>
          <w:rFonts w:ascii="Times New Roman" w:hAnsi="Times New Roman" w:cs="Times New Roman"/>
          <w:sz w:val="24"/>
          <w:szCs w:val="24"/>
        </w:rPr>
        <w:t>unique</w:t>
      </w:r>
      <w:r w:rsidR="00601C41" w:rsidRPr="00DB0875">
        <w:rPr>
          <w:rFonts w:ascii="Times New Roman" w:hAnsi="Times New Roman" w:cs="Times New Roman"/>
          <w:sz w:val="24"/>
          <w:szCs w:val="24"/>
        </w:rPr>
        <w:t xml:space="preserve"> blend of Caribou Coffee</w:t>
      </w:r>
      <w:r w:rsidR="00434C9E" w:rsidRPr="00DB0875">
        <w:rPr>
          <w:rFonts w:ascii="Times New Roman" w:hAnsi="Times New Roman" w:cs="Times New Roman"/>
          <w:sz w:val="24"/>
          <w:szCs w:val="24"/>
        </w:rPr>
        <w:t xml:space="preserve"> (Han et al., 2018)</w:t>
      </w:r>
      <w:r w:rsidR="00601C41" w:rsidRPr="00DB0875">
        <w:rPr>
          <w:rFonts w:ascii="Times New Roman" w:hAnsi="Times New Roman" w:cs="Times New Roman"/>
          <w:sz w:val="24"/>
          <w:szCs w:val="24"/>
        </w:rPr>
        <w:t>.</w:t>
      </w:r>
    </w:p>
    <w:p w14:paraId="4A0606F8" w14:textId="00A6AEDB" w:rsidR="00DE6D87" w:rsidRPr="00DB0875" w:rsidRDefault="00871A3A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 xml:space="preserve">Potential customers of Caribou Coffee include those individuals looking </w:t>
      </w:r>
      <w:r w:rsidR="00A27B26" w:rsidRPr="00DB0875">
        <w:rPr>
          <w:rFonts w:ascii="Times New Roman" w:hAnsi="Times New Roman" w:cs="Times New Roman"/>
          <w:sz w:val="24"/>
          <w:szCs w:val="24"/>
        </w:rPr>
        <w:t>for premium coff</w:t>
      </w:r>
      <w:r w:rsidRPr="00DB0875">
        <w:rPr>
          <w:rFonts w:ascii="Times New Roman" w:hAnsi="Times New Roman" w:cs="Times New Roman"/>
          <w:sz w:val="24"/>
          <w:szCs w:val="24"/>
        </w:rPr>
        <w:t>ee</w:t>
      </w:r>
      <w:r w:rsidR="00BE6225" w:rsidRPr="00DB0875">
        <w:rPr>
          <w:rFonts w:ascii="Times New Roman" w:hAnsi="Times New Roman" w:cs="Times New Roman"/>
          <w:sz w:val="24"/>
          <w:szCs w:val="24"/>
        </w:rPr>
        <w:t xml:space="preserve"> products. </w:t>
      </w:r>
      <w:r w:rsidR="002079E8" w:rsidRPr="00DB0875">
        <w:rPr>
          <w:rFonts w:ascii="Times New Roman" w:hAnsi="Times New Roman" w:cs="Times New Roman"/>
          <w:sz w:val="24"/>
          <w:szCs w:val="24"/>
        </w:rPr>
        <w:t>With coffee being one of the most consumed products in the world</w:t>
      </w:r>
      <w:r w:rsidR="00DC6D9E" w:rsidRPr="00DB0875">
        <w:rPr>
          <w:rFonts w:ascii="Times New Roman" w:hAnsi="Times New Roman" w:cs="Times New Roman"/>
          <w:sz w:val="24"/>
          <w:szCs w:val="24"/>
        </w:rPr>
        <w:t xml:space="preserve">, </w:t>
      </w:r>
      <w:r w:rsidR="002C0C70" w:rsidRPr="00DB0875">
        <w:rPr>
          <w:rFonts w:ascii="Times New Roman" w:hAnsi="Times New Roman" w:cs="Times New Roman"/>
          <w:sz w:val="24"/>
          <w:szCs w:val="24"/>
        </w:rPr>
        <w:t>many consumers</w:t>
      </w:r>
      <w:r w:rsidR="00DC6D9E" w:rsidRPr="00DB0875">
        <w:rPr>
          <w:rFonts w:ascii="Times New Roman" w:hAnsi="Times New Roman" w:cs="Times New Roman"/>
          <w:sz w:val="24"/>
          <w:szCs w:val="24"/>
        </w:rPr>
        <w:t xml:space="preserve"> are in search of </w:t>
      </w:r>
      <w:r w:rsidR="009304A0" w:rsidRPr="00DB0875">
        <w:rPr>
          <w:rFonts w:ascii="Times New Roman" w:hAnsi="Times New Roman" w:cs="Times New Roman"/>
          <w:sz w:val="24"/>
          <w:szCs w:val="24"/>
        </w:rPr>
        <w:t>high-quality coffee</w:t>
      </w:r>
      <w:r w:rsidR="00B96BCB" w:rsidRPr="00DB0875">
        <w:rPr>
          <w:rFonts w:ascii="Times New Roman" w:hAnsi="Times New Roman" w:cs="Times New Roman"/>
          <w:sz w:val="24"/>
          <w:szCs w:val="24"/>
        </w:rPr>
        <w:t xml:space="preserve"> that will satisfy their thirst and taste buds.</w:t>
      </w:r>
      <w:r w:rsidR="002A6705" w:rsidRPr="00DB0875">
        <w:rPr>
          <w:rFonts w:ascii="Times New Roman" w:hAnsi="Times New Roman" w:cs="Times New Roman"/>
          <w:sz w:val="24"/>
          <w:szCs w:val="24"/>
        </w:rPr>
        <w:t xml:space="preserve"> Caribou Coffee seeks those customers that </w:t>
      </w:r>
      <w:r w:rsidR="00F93372" w:rsidRPr="00DB0875">
        <w:rPr>
          <w:rFonts w:ascii="Times New Roman" w:hAnsi="Times New Roman" w:cs="Times New Roman"/>
          <w:sz w:val="24"/>
          <w:szCs w:val="24"/>
        </w:rPr>
        <w:t xml:space="preserve">seek customers who want to experience excellent </w:t>
      </w:r>
      <w:r w:rsidR="00F646EC" w:rsidRPr="00DB0875">
        <w:rPr>
          <w:rFonts w:ascii="Times New Roman" w:hAnsi="Times New Roman" w:cs="Times New Roman"/>
          <w:sz w:val="24"/>
          <w:szCs w:val="24"/>
        </w:rPr>
        <w:t>customer experience.</w:t>
      </w:r>
      <w:r w:rsidR="00C06841" w:rsidRPr="00DB0875">
        <w:rPr>
          <w:rFonts w:ascii="Times New Roman" w:hAnsi="Times New Roman" w:cs="Times New Roman"/>
          <w:sz w:val="24"/>
          <w:szCs w:val="24"/>
        </w:rPr>
        <w:t xml:space="preserve"> The company also targets those indi</w:t>
      </w:r>
      <w:r w:rsidR="00BE2E37" w:rsidRPr="00DB0875">
        <w:rPr>
          <w:rFonts w:ascii="Times New Roman" w:hAnsi="Times New Roman" w:cs="Times New Roman"/>
          <w:sz w:val="24"/>
          <w:szCs w:val="24"/>
        </w:rPr>
        <w:t>v</w:t>
      </w:r>
      <w:r w:rsidR="00C06841" w:rsidRPr="00DB0875">
        <w:rPr>
          <w:rFonts w:ascii="Times New Roman" w:hAnsi="Times New Roman" w:cs="Times New Roman"/>
          <w:sz w:val="24"/>
          <w:szCs w:val="24"/>
        </w:rPr>
        <w:t xml:space="preserve">iduals </w:t>
      </w:r>
      <w:r w:rsidR="00BE2E37" w:rsidRPr="00DB0875">
        <w:rPr>
          <w:rFonts w:ascii="Times New Roman" w:hAnsi="Times New Roman" w:cs="Times New Roman"/>
          <w:sz w:val="24"/>
          <w:szCs w:val="24"/>
        </w:rPr>
        <w:t xml:space="preserve">who seek to enjoy a comfortable atmosphere when gathering or relaxing </w:t>
      </w:r>
      <w:r w:rsidR="000F220A" w:rsidRPr="00DB0875">
        <w:rPr>
          <w:rFonts w:ascii="Times New Roman" w:hAnsi="Times New Roman" w:cs="Times New Roman"/>
          <w:sz w:val="24"/>
          <w:szCs w:val="24"/>
        </w:rPr>
        <w:t>with friends and families</w:t>
      </w:r>
      <w:r w:rsidR="00BD3116" w:rsidRPr="00DB0875">
        <w:rPr>
          <w:rFonts w:ascii="Times New Roman" w:hAnsi="Times New Roman" w:cs="Times New Roman"/>
          <w:sz w:val="24"/>
          <w:szCs w:val="24"/>
        </w:rPr>
        <w:t xml:space="preserve"> (Kim et al., 2018)</w:t>
      </w:r>
      <w:r w:rsidR="000F220A" w:rsidRPr="00DB0875">
        <w:rPr>
          <w:rFonts w:ascii="Times New Roman" w:hAnsi="Times New Roman" w:cs="Times New Roman"/>
          <w:sz w:val="24"/>
          <w:szCs w:val="24"/>
        </w:rPr>
        <w:t>.</w:t>
      </w:r>
    </w:p>
    <w:p w14:paraId="3844CC04" w14:textId="03A6D644" w:rsidR="00815F41" w:rsidRPr="00DB0875" w:rsidRDefault="00E151EF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 xml:space="preserve">Some of the products </w:t>
      </w:r>
      <w:r w:rsidR="00DD399D" w:rsidRPr="00DB0875">
        <w:rPr>
          <w:rFonts w:ascii="Times New Roman" w:hAnsi="Times New Roman" w:cs="Times New Roman"/>
          <w:sz w:val="24"/>
          <w:szCs w:val="24"/>
        </w:rPr>
        <w:t xml:space="preserve">by Caribou Coffee Company include coffee, specialty tea, espresso-based beverages, baked goods, premium hot tea, whole bean coffee, and other branded </w:t>
      </w:r>
      <w:r w:rsidR="003F7658" w:rsidRPr="00DB0875">
        <w:rPr>
          <w:rFonts w:ascii="Times New Roman" w:hAnsi="Times New Roman" w:cs="Times New Roman"/>
          <w:sz w:val="24"/>
          <w:szCs w:val="24"/>
        </w:rPr>
        <w:lastRenderedPageBreak/>
        <w:t>merchandise</w:t>
      </w:r>
      <w:r w:rsidR="00DD399D" w:rsidRPr="00DB0875">
        <w:rPr>
          <w:rFonts w:ascii="Times New Roman" w:hAnsi="Times New Roman" w:cs="Times New Roman"/>
          <w:sz w:val="24"/>
          <w:szCs w:val="24"/>
        </w:rPr>
        <w:t xml:space="preserve">. </w:t>
      </w:r>
      <w:r w:rsidR="003F7658" w:rsidRPr="00DB0875">
        <w:rPr>
          <w:rFonts w:ascii="Times New Roman" w:hAnsi="Times New Roman" w:cs="Times New Roman"/>
          <w:sz w:val="24"/>
          <w:szCs w:val="24"/>
        </w:rPr>
        <w:t xml:space="preserve">The company always seeks to develop innovative products that will improve the customer’s experience and increase their satisfaction. </w:t>
      </w:r>
      <w:r w:rsidR="006D49B3" w:rsidRPr="00DB0875">
        <w:rPr>
          <w:rFonts w:ascii="Times New Roman" w:hAnsi="Times New Roman" w:cs="Times New Roman"/>
          <w:sz w:val="24"/>
          <w:szCs w:val="24"/>
        </w:rPr>
        <w:t xml:space="preserve">Caribou Coffee Company aims at offering </w:t>
      </w:r>
      <w:r w:rsidR="002C0C70" w:rsidRPr="00DB0875">
        <w:rPr>
          <w:rFonts w:ascii="Times New Roman" w:hAnsi="Times New Roman" w:cs="Times New Roman"/>
          <w:sz w:val="24"/>
          <w:szCs w:val="24"/>
        </w:rPr>
        <w:t xml:space="preserve">an </w:t>
      </w:r>
      <w:r w:rsidR="006D49B3" w:rsidRPr="00DB0875">
        <w:rPr>
          <w:rFonts w:ascii="Times New Roman" w:hAnsi="Times New Roman" w:cs="Times New Roman"/>
          <w:sz w:val="24"/>
          <w:szCs w:val="24"/>
        </w:rPr>
        <w:t>exceptional experience to the customers</w:t>
      </w:r>
      <w:r w:rsidR="008551FB" w:rsidRPr="00DB0875">
        <w:rPr>
          <w:rFonts w:ascii="Times New Roman" w:hAnsi="Times New Roman" w:cs="Times New Roman"/>
          <w:sz w:val="24"/>
          <w:szCs w:val="24"/>
        </w:rPr>
        <w:t>, thus attracting more customers. The company has a vast distribution empire that is global in scope.</w:t>
      </w:r>
      <w:r w:rsidR="007D3476" w:rsidRPr="00DB0875">
        <w:rPr>
          <w:rFonts w:ascii="Times New Roman" w:hAnsi="Times New Roman" w:cs="Times New Roman"/>
          <w:sz w:val="24"/>
          <w:szCs w:val="24"/>
        </w:rPr>
        <w:t xml:space="preserve"> The reason for this is because the company has expanded massively in recent years to the extent of opening retail outlets in other countries. </w:t>
      </w:r>
      <w:r w:rsidR="00B95ABB" w:rsidRPr="00DB0875">
        <w:rPr>
          <w:rFonts w:ascii="Times New Roman" w:hAnsi="Times New Roman" w:cs="Times New Roman"/>
          <w:sz w:val="24"/>
          <w:szCs w:val="24"/>
        </w:rPr>
        <w:t xml:space="preserve">The company has access to distribution chains that are used by corporate giants, which has enabled Caribou Coffee Company </w:t>
      </w:r>
      <w:r w:rsidR="009134C0" w:rsidRPr="00DB0875">
        <w:rPr>
          <w:rFonts w:ascii="Times New Roman" w:hAnsi="Times New Roman" w:cs="Times New Roman"/>
          <w:sz w:val="24"/>
          <w:szCs w:val="24"/>
        </w:rPr>
        <w:t>to rise above many of its competitors.</w:t>
      </w:r>
    </w:p>
    <w:p w14:paraId="4616EC4C" w14:textId="6938BE5A" w:rsidR="00F5756A" w:rsidRPr="00DB0875" w:rsidRDefault="00F5756A" w:rsidP="00DB0875">
      <w:pPr>
        <w:tabs>
          <w:tab w:val="left" w:pos="7411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0875">
        <w:rPr>
          <w:rFonts w:ascii="Times New Roman" w:hAnsi="Times New Roman" w:cs="Times New Roman"/>
          <w:b/>
          <w:sz w:val="24"/>
          <w:szCs w:val="24"/>
        </w:rPr>
        <w:t>Controllable factors</w:t>
      </w:r>
      <w:r w:rsidR="00134D5B" w:rsidRPr="00DB0875">
        <w:rPr>
          <w:rFonts w:ascii="Times New Roman" w:hAnsi="Times New Roman" w:cs="Times New Roman"/>
          <w:b/>
          <w:sz w:val="24"/>
          <w:szCs w:val="24"/>
        </w:rPr>
        <w:tab/>
      </w:r>
    </w:p>
    <w:p w14:paraId="5EB33417" w14:textId="27FE3C71" w:rsidR="00045D5B" w:rsidRPr="00DB0875" w:rsidRDefault="00983E48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 xml:space="preserve">Internal factors such as the strength of the employees </w:t>
      </w:r>
      <w:r w:rsidR="002C0C70" w:rsidRPr="00DB0875">
        <w:rPr>
          <w:rFonts w:ascii="Times New Roman" w:hAnsi="Times New Roman" w:cs="Times New Roman"/>
          <w:sz w:val="24"/>
          <w:szCs w:val="24"/>
        </w:rPr>
        <w:t>are</w:t>
      </w:r>
      <w:r w:rsidRPr="00DB0875">
        <w:rPr>
          <w:rFonts w:ascii="Times New Roman" w:hAnsi="Times New Roman" w:cs="Times New Roman"/>
          <w:sz w:val="24"/>
          <w:szCs w:val="24"/>
        </w:rPr>
        <w:t xml:space="preserve"> essential in the company’s operations. </w:t>
      </w:r>
      <w:r w:rsidR="00952814" w:rsidRPr="00DB0875">
        <w:rPr>
          <w:rFonts w:ascii="Times New Roman" w:hAnsi="Times New Roman" w:cs="Times New Roman"/>
          <w:sz w:val="24"/>
          <w:szCs w:val="24"/>
        </w:rPr>
        <w:t xml:space="preserve">The employees play a </w:t>
      </w:r>
      <w:r w:rsidR="002C0C70" w:rsidRPr="00DB0875">
        <w:rPr>
          <w:rFonts w:ascii="Times New Roman" w:hAnsi="Times New Roman" w:cs="Times New Roman"/>
          <w:sz w:val="24"/>
          <w:szCs w:val="24"/>
        </w:rPr>
        <w:t>crucial</w:t>
      </w:r>
      <w:r w:rsidR="00952814" w:rsidRPr="00DB0875">
        <w:rPr>
          <w:rFonts w:ascii="Times New Roman" w:hAnsi="Times New Roman" w:cs="Times New Roman"/>
          <w:sz w:val="24"/>
          <w:szCs w:val="24"/>
        </w:rPr>
        <w:t xml:space="preserve"> role in </w:t>
      </w:r>
      <w:r w:rsidR="00CE0486" w:rsidRPr="00DB0875">
        <w:rPr>
          <w:rFonts w:ascii="Times New Roman" w:hAnsi="Times New Roman" w:cs="Times New Roman"/>
          <w:sz w:val="24"/>
          <w:szCs w:val="24"/>
        </w:rPr>
        <w:t>ensuring that the products are produced to the highest quality and that the customers enjoy an excellent service.</w:t>
      </w:r>
      <w:r w:rsidR="008B1CFA" w:rsidRPr="00DB0875">
        <w:rPr>
          <w:rFonts w:ascii="Times New Roman" w:hAnsi="Times New Roman" w:cs="Times New Roman"/>
          <w:sz w:val="24"/>
          <w:szCs w:val="24"/>
        </w:rPr>
        <w:t xml:space="preserve"> Ensuring that the employees are motivated and happy with their roles is </w:t>
      </w:r>
      <w:r w:rsidR="002C0C70" w:rsidRPr="00DB0875">
        <w:rPr>
          <w:rFonts w:ascii="Times New Roman" w:hAnsi="Times New Roman" w:cs="Times New Roman"/>
          <w:sz w:val="24"/>
          <w:szCs w:val="24"/>
        </w:rPr>
        <w:t>vital</w:t>
      </w:r>
      <w:r w:rsidR="008B1CFA" w:rsidRPr="00DB0875">
        <w:rPr>
          <w:rFonts w:ascii="Times New Roman" w:hAnsi="Times New Roman" w:cs="Times New Roman"/>
          <w:sz w:val="24"/>
          <w:szCs w:val="24"/>
        </w:rPr>
        <w:t xml:space="preserve"> in ensuring the human resources department improves its efficiency and effectiveness.</w:t>
      </w:r>
      <w:r w:rsidR="006A192E" w:rsidRPr="00DB0875">
        <w:rPr>
          <w:rFonts w:ascii="Times New Roman" w:hAnsi="Times New Roman" w:cs="Times New Roman"/>
          <w:sz w:val="24"/>
          <w:szCs w:val="24"/>
        </w:rPr>
        <w:t xml:space="preserve"> Other internal factors </w:t>
      </w:r>
      <w:r w:rsidR="00B74763" w:rsidRPr="00DB0875">
        <w:rPr>
          <w:rFonts w:ascii="Times New Roman" w:hAnsi="Times New Roman" w:cs="Times New Roman"/>
          <w:sz w:val="24"/>
          <w:szCs w:val="24"/>
        </w:rPr>
        <w:t>comprise</w:t>
      </w:r>
      <w:r w:rsidR="006A192E" w:rsidRPr="00DB0875">
        <w:rPr>
          <w:rFonts w:ascii="Times New Roman" w:hAnsi="Times New Roman" w:cs="Times New Roman"/>
          <w:sz w:val="24"/>
          <w:szCs w:val="24"/>
        </w:rPr>
        <w:t xml:space="preserve"> financial resources such as </w:t>
      </w:r>
      <w:r w:rsidR="00E571F5" w:rsidRPr="00DB0875">
        <w:rPr>
          <w:rFonts w:ascii="Times New Roman" w:hAnsi="Times New Roman" w:cs="Times New Roman"/>
          <w:sz w:val="24"/>
          <w:szCs w:val="24"/>
        </w:rPr>
        <w:t xml:space="preserve">sources of income, </w:t>
      </w:r>
      <w:r w:rsidR="006A192E" w:rsidRPr="00DB0875">
        <w:rPr>
          <w:rFonts w:ascii="Times New Roman" w:hAnsi="Times New Roman" w:cs="Times New Roman"/>
          <w:sz w:val="24"/>
          <w:szCs w:val="24"/>
        </w:rPr>
        <w:t>investment</w:t>
      </w:r>
      <w:r w:rsidR="00B74763">
        <w:rPr>
          <w:rFonts w:ascii="Times New Roman" w:hAnsi="Times New Roman" w:cs="Times New Roman"/>
          <w:sz w:val="24"/>
          <w:szCs w:val="24"/>
        </w:rPr>
        <w:t xml:space="preserve"> and </w:t>
      </w:r>
      <w:r w:rsidR="00B74763" w:rsidRPr="00DB0875">
        <w:rPr>
          <w:rFonts w:ascii="Times New Roman" w:hAnsi="Times New Roman" w:cs="Times New Roman"/>
          <w:sz w:val="24"/>
          <w:szCs w:val="24"/>
        </w:rPr>
        <w:t>fundi</w:t>
      </w:r>
      <w:r w:rsidR="00B74763">
        <w:rPr>
          <w:rFonts w:ascii="Times New Roman" w:hAnsi="Times New Roman" w:cs="Times New Roman"/>
          <w:sz w:val="24"/>
          <w:szCs w:val="24"/>
        </w:rPr>
        <w:t>ng</w:t>
      </w:r>
      <w:r w:rsidR="006A192E" w:rsidRPr="00DB0875">
        <w:rPr>
          <w:rFonts w:ascii="Times New Roman" w:hAnsi="Times New Roman" w:cs="Times New Roman"/>
          <w:sz w:val="24"/>
          <w:szCs w:val="24"/>
        </w:rPr>
        <w:t xml:space="preserve"> opportunities</w:t>
      </w:r>
      <w:r w:rsidR="00E571F5" w:rsidRPr="00DB0875">
        <w:rPr>
          <w:rFonts w:ascii="Times New Roman" w:hAnsi="Times New Roman" w:cs="Times New Roman"/>
          <w:sz w:val="24"/>
          <w:szCs w:val="24"/>
        </w:rPr>
        <w:t xml:space="preserve">. For Caribou Coffee Company to expand across the entire United States and even in other countries, the company must </w:t>
      </w:r>
      <w:r w:rsidR="00C378DE" w:rsidRPr="00DB0875">
        <w:rPr>
          <w:rFonts w:ascii="Times New Roman" w:hAnsi="Times New Roman" w:cs="Times New Roman"/>
          <w:sz w:val="24"/>
          <w:szCs w:val="24"/>
        </w:rPr>
        <w:t xml:space="preserve">have </w:t>
      </w:r>
      <w:r w:rsidR="002C0C70" w:rsidRPr="00DB0875">
        <w:rPr>
          <w:rFonts w:ascii="Times New Roman" w:hAnsi="Times New Roman" w:cs="Times New Roman"/>
          <w:sz w:val="24"/>
          <w:szCs w:val="24"/>
        </w:rPr>
        <w:t>excellent</w:t>
      </w:r>
      <w:r w:rsidR="00C378DE" w:rsidRPr="00DB0875">
        <w:rPr>
          <w:rFonts w:ascii="Times New Roman" w:hAnsi="Times New Roman" w:cs="Times New Roman"/>
          <w:sz w:val="24"/>
          <w:szCs w:val="24"/>
        </w:rPr>
        <w:t xml:space="preserve"> financial resources.</w:t>
      </w:r>
    </w:p>
    <w:p w14:paraId="787401C3" w14:textId="097AE0F8" w:rsidR="00F5756A" w:rsidRPr="00DB0875" w:rsidRDefault="00C378DE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Physical factors such as the company’s equipment, facilities</w:t>
      </w:r>
      <w:r w:rsidR="00B74763">
        <w:rPr>
          <w:rFonts w:ascii="Times New Roman" w:hAnsi="Times New Roman" w:cs="Times New Roman"/>
          <w:sz w:val="24"/>
          <w:szCs w:val="24"/>
        </w:rPr>
        <w:t>, and location</w:t>
      </w:r>
      <w:r w:rsidRPr="00DB0875">
        <w:rPr>
          <w:rFonts w:ascii="Times New Roman" w:hAnsi="Times New Roman" w:cs="Times New Roman"/>
          <w:sz w:val="24"/>
          <w:szCs w:val="24"/>
        </w:rPr>
        <w:t xml:space="preserve"> play a crucial role in the company’s success</w:t>
      </w:r>
      <w:r w:rsidR="008E107B" w:rsidRPr="00DB0875">
        <w:rPr>
          <w:rFonts w:ascii="Times New Roman" w:hAnsi="Times New Roman" w:cs="Times New Roman"/>
          <w:sz w:val="24"/>
          <w:szCs w:val="24"/>
        </w:rPr>
        <w:t xml:space="preserve"> (Karande &amp; Kalbande, 2015)</w:t>
      </w:r>
      <w:r w:rsidRPr="00DB0875">
        <w:rPr>
          <w:rFonts w:ascii="Times New Roman" w:hAnsi="Times New Roman" w:cs="Times New Roman"/>
          <w:sz w:val="24"/>
          <w:szCs w:val="24"/>
        </w:rPr>
        <w:t>.</w:t>
      </w:r>
      <w:r w:rsidR="00241774" w:rsidRPr="00DB0875">
        <w:rPr>
          <w:rFonts w:ascii="Times New Roman" w:hAnsi="Times New Roman" w:cs="Times New Roman"/>
          <w:sz w:val="24"/>
          <w:szCs w:val="24"/>
        </w:rPr>
        <w:t xml:space="preserve"> </w:t>
      </w:r>
      <w:r w:rsidR="00385EC8" w:rsidRPr="00DB0875">
        <w:rPr>
          <w:rFonts w:ascii="Times New Roman" w:hAnsi="Times New Roman" w:cs="Times New Roman"/>
          <w:sz w:val="24"/>
          <w:szCs w:val="24"/>
        </w:rPr>
        <w:t xml:space="preserve">The </w:t>
      </w:r>
      <w:r w:rsidR="00241774" w:rsidRPr="00DB0875">
        <w:rPr>
          <w:rFonts w:ascii="Times New Roman" w:hAnsi="Times New Roman" w:cs="Times New Roman"/>
          <w:sz w:val="24"/>
          <w:szCs w:val="24"/>
        </w:rPr>
        <w:t>headquarter</w:t>
      </w:r>
      <w:r w:rsidR="00385EC8" w:rsidRPr="00DB0875">
        <w:rPr>
          <w:rFonts w:ascii="Times New Roman" w:hAnsi="Times New Roman" w:cs="Times New Roman"/>
          <w:sz w:val="24"/>
          <w:szCs w:val="24"/>
        </w:rPr>
        <w:t>s</w:t>
      </w:r>
      <w:r w:rsidR="00241774" w:rsidRPr="00DB0875">
        <w:rPr>
          <w:rFonts w:ascii="Times New Roman" w:hAnsi="Times New Roman" w:cs="Times New Roman"/>
          <w:sz w:val="24"/>
          <w:szCs w:val="24"/>
        </w:rPr>
        <w:t xml:space="preserve"> of Caribou Coffee Company is located in Minneapolis, Minnesota, which is a strategic position in the United States. The company has also expanded into </w:t>
      </w:r>
      <w:r w:rsidR="002C0C70" w:rsidRPr="00DB0875">
        <w:rPr>
          <w:rFonts w:ascii="Times New Roman" w:hAnsi="Times New Roman" w:cs="Times New Roman"/>
          <w:sz w:val="24"/>
          <w:szCs w:val="24"/>
        </w:rPr>
        <w:t>significant</w:t>
      </w:r>
      <w:r w:rsidR="00241774" w:rsidRPr="00DB0875">
        <w:rPr>
          <w:rFonts w:ascii="Times New Roman" w:hAnsi="Times New Roman" w:cs="Times New Roman"/>
          <w:sz w:val="24"/>
          <w:szCs w:val="24"/>
        </w:rPr>
        <w:t xml:space="preserve"> cities in the US, which gives the </w:t>
      </w:r>
      <w:r w:rsidR="00B74763" w:rsidRPr="00DB0875">
        <w:rPr>
          <w:rFonts w:ascii="Times New Roman" w:hAnsi="Times New Roman" w:cs="Times New Roman"/>
          <w:sz w:val="24"/>
          <w:szCs w:val="24"/>
        </w:rPr>
        <w:t>corporation</w:t>
      </w:r>
      <w:r w:rsidR="00241774" w:rsidRPr="00DB0875">
        <w:rPr>
          <w:rFonts w:ascii="Times New Roman" w:hAnsi="Times New Roman" w:cs="Times New Roman"/>
          <w:sz w:val="24"/>
          <w:szCs w:val="24"/>
        </w:rPr>
        <w:t xml:space="preserve"> a competitive </w:t>
      </w:r>
      <w:r w:rsidR="00B74763" w:rsidRPr="00DB0875">
        <w:rPr>
          <w:rFonts w:ascii="Times New Roman" w:hAnsi="Times New Roman" w:cs="Times New Roman"/>
          <w:sz w:val="24"/>
          <w:szCs w:val="24"/>
        </w:rPr>
        <w:t>benefit</w:t>
      </w:r>
      <w:r w:rsidR="00385EC8" w:rsidRPr="00DB0875">
        <w:rPr>
          <w:rFonts w:ascii="Times New Roman" w:hAnsi="Times New Roman" w:cs="Times New Roman"/>
          <w:sz w:val="24"/>
          <w:szCs w:val="24"/>
        </w:rPr>
        <w:t xml:space="preserve">. Being located in </w:t>
      </w:r>
      <w:r w:rsidR="00E818B6" w:rsidRPr="00DB0875">
        <w:rPr>
          <w:rFonts w:ascii="Times New Roman" w:hAnsi="Times New Roman" w:cs="Times New Roman"/>
          <w:sz w:val="24"/>
          <w:szCs w:val="24"/>
        </w:rPr>
        <w:t xml:space="preserve">major cities and states in the United States makes the </w:t>
      </w:r>
      <w:r w:rsidR="00B74763" w:rsidRPr="00DB0875">
        <w:rPr>
          <w:rFonts w:ascii="Times New Roman" w:hAnsi="Times New Roman" w:cs="Times New Roman"/>
          <w:sz w:val="24"/>
          <w:szCs w:val="24"/>
        </w:rPr>
        <w:t>corporation</w:t>
      </w:r>
      <w:r w:rsidR="00E818B6" w:rsidRPr="00DB0875">
        <w:rPr>
          <w:rFonts w:ascii="Times New Roman" w:hAnsi="Times New Roman" w:cs="Times New Roman"/>
          <w:sz w:val="24"/>
          <w:szCs w:val="24"/>
        </w:rPr>
        <w:t xml:space="preserve"> have a competitive </w:t>
      </w:r>
      <w:r w:rsidR="00B74763" w:rsidRPr="00DB0875">
        <w:rPr>
          <w:rFonts w:ascii="Times New Roman" w:hAnsi="Times New Roman" w:cs="Times New Roman"/>
          <w:sz w:val="24"/>
          <w:szCs w:val="24"/>
        </w:rPr>
        <w:t>gain</w:t>
      </w:r>
      <w:r w:rsidR="00E818B6" w:rsidRPr="00DB0875">
        <w:rPr>
          <w:rFonts w:ascii="Times New Roman" w:hAnsi="Times New Roman" w:cs="Times New Roman"/>
          <w:sz w:val="24"/>
          <w:szCs w:val="24"/>
        </w:rPr>
        <w:t xml:space="preserve"> over other companies in the same industry.</w:t>
      </w:r>
    </w:p>
    <w:p w14:paraId="3462391B" w14:textId="1E440670" w:rsidR="00F5756A" w:rsidRPr="00DB0875" w:rsidRDefault="00F5756A" w:rsidP="00DB0875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0875">
        <w:rPr>
          <w:rFonts w:ascii="Times New Roman" w:hAnsi="Times New Roman" w:cs="Times New Roman"/>
          <w:b/>
          <w:sz w:val="24"/>
          <w:szCs w:val="24"/>
        </w:rPr>
        <w:lastRenderedPageBreak/>
        <w:t>Non-controllable factors</w:t>
      </w:r>
    </w:p>
    <w:p w14:paraId="32B7AB4A" w14:textId="1E34A785" w:rsidR="00F5756A" w:rsidRPr="00DB0875" w:rsidRDefault="00F5756A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 xml:space="preserve">Political factors </w:t>
      </w:r>
      <w:r w:rsidR="002C0C70" w:rsidRPr="00DB0875">
        <w:rPr>
          <w:rFonts w:ascii="Times New Roman" w:hAnsi="Times New Roman" w:cs="Times New Roman"/>
          <w:sz w:val="24"/>
          <w:szCs w:val="24"/>
        </w:rPr>
        <w:t>are</w:t>
      </w:r>
      <w:r w:rsidRPr="00DB0875">
        <w:rPr>
          <w:rFonts w:ascii="Times New Roman" w:hAnsi="Times New Roman" w:cs="Times New Roman"/>
          <w:sz w:val="24"/>
          <w:szCs w:val="24"/>
        </w:rPr>
        <w:t xml:space="preserve"> one of the considerable factors that can significantly affect a company’s operations.</w:t>
      </w:r>
      <w:r w:rsidR="00A55D06" w:rsidRPr="00DB0875">
        <w:rPr>
          <w:rFonts w:ascii="Times New Roman" w:hAnsi="Times New Roman" w:cs="Times New Roman"/>
          <w:sz w:val="24"/>
          <w:szCs w:val="24"/>
        </w:rPr>
        <w:t xml:space="preserve"> Although the company put a lot of effort to ensure that it is compliant with government policies, some policies may be </w:t>
      </w:r>
      <w:r w:rsidR="00DB0875" w:rsidRPr="00DB0875">
        <w:rPr>
          <w:rFonts w:ascii="Times New Roman" w:hAnsi="Times New Roman" w:cs="Times New Roman"/>
          <w:sz w:val="24"/>
          <w:szCs w:val="24"/>
        </w:rPr>
        <w:t>affected</w:t>
      </w:r>
      <w:r w:rsidR="00A55D06" w:rsidRPr="00DB0875">
        <w:rPr>
          <w:rFonts w:ascii="Times New Roman" w:hAnsi="Times New Roman" w:cs="Times New Roman"/>
          <w:sz w:val="24"/>
          <w:szCs w:val="24"/>
        </w:rPr>
        <w:t xml:space="preserve"> without the company being prepared. For instance</w:t>
      </w:r>
      <w:r w:rsidR="002C0C70" w:rsidRPr="00DB0875">
        <w:rPr>
          <w:rFonts w:ascii="Times New Roman" w:hAnsi="Times New Roman" w:cs="Times New Roman"/>
          <w:sz w:val="24"/>
          <w:szCs w:val="24"/>
        </w:rPr>
        <w:t>,</w:t>
      </w:r>
      <w:r w:rsidR="00A55D06" w:rsidRPr="00DB0875">
        <w:rPr>
          <w:rFonts w:ascii="Times New Roman" w:hAnsi="Times New Roman" w:cs="Times New Roman"/>
          <w:sz w:val="24"/>
          <w:szCs w:val="24"/>
        </w:rPr>
        <w:t xml:space="preserve"> the introduction of the disabilities act significantly affected most </w:t>
      </w:r>
      <w:r w:rsidR="0097160E" w:rsidRPr="00DB0875">
        <w:rPr>
          <w:rFonts w:ascii="Times New Roman" w:hAnsi="Times New Roman" w:cs="Times New Roman"/>
          <w:sz w:val="24"/>
          <w:szCs w:val="24"/>
        </w:rPr>
        <w:t>compan</w:t>
      </w:r>
      <w:r w:rsidR="002C0C70" w:rsidRPr="00DB0875">
        <w:rPr>
          <w:rFonts w:ascii="Times New Roman" w:hAnsi="Times New Roman" w:cs="Times New Roman"/>
          <w:sz w:val="24"/>
          <w:szCs w:val="24"/>
        </w:rPr>
        <w:t>y'</w:t>
      </w:r>
      <w:r w:rsidR="0097160E" w:rsidRPr="00DB0875">
        <w:rPr>
          <w:rFonts w:ascii="Times New Roman" w:hAnsi="Times New Roman" w:cs="Times New Roman"/>
          <w:sz w:val="24"/>
          <w:szCs w:val="24"/>
        </w:rPr>
        <w:t xml:space="preserve">s operations. The company has put up necessary measures to ensure it remains compliant with government policies all the time. </w:t>
      </w:r>
      <w:r w:rsidR="00FD6AA5" w:rsidRPr="00DB0875">
        <w:rPr>
          <w:rFonts w:ascii="Times New Roman" w:hAnsi="Times New Roman" w:cs="Times New Roman"/>
          <w:sz w:val="24"/>
          <w:szCs w:val="24"/>
        </w:rPr>
        <w:t>Economic factors</w:t>
      </w:r>
      <w:r w:rsidR="002C0C70" w:rsidRPr="00DB0875">
        <w:rPr>
          <w:rFonts w:ascii="Times New Roman" w:hAnsi="Times New Roman" w:cs="Times New Roman"/>
          <w:sz w:val="24"/>
          <w:szCs w:val="24"/>
        </w:rPr>
        <w:t>,</w:t>
      </w:r>
      <w:r w:rsidR="00FD6AA5" w:rsidRPr="00DB0875">
        <w:rPr>
          <w:rFonts w:ascii="Times New Roman" w:hAnsi="Times New Roman" w:cs="Times New Roman"/>
          <w:sz w:val="24"/>
          <w:szCs w:val="24"/>
        </w:rPr>
        <w:t xml:space="preserve"> such as the recent inflation that occurred in the United States</w:t>
      </w:r>
      <w:r w:rsidR="002C0C70" w:rsidRPr="00DB0875">
        <w:rPr>
          <w:rFonts w:ascii="Times New Roman" w:hAnsi="Times New Roman" w:cs="Times New Roman"/>
          <w:sz w:val="24"/>
          <w:szCs w:val="24"/>
        </w:rPr>
        <w:t>,</w:t>
      </w:r>
      <w:r w:rsidR="00FD6AA5" w:rsidRPr="00DB0875">
        <w:rPr>
          <w:rFonts w:ascii="Times New Roman" w:hAnsi="Times New Roman" w:cs="Times New Roman"/>
          <w:sz w:val="24"/>
          <w:szCs w:val="24"/>
        </w:rPr>
        <w:t xml:space="preserve"> significantly affected many comp</w:t>
      </w:r>
      <w:r w:rsidR="00351661" w:rsidRPr="00DB0875">
        <w:rPr>
          <w:rFonts w:ascii="Times New Roman" w:hAnsi="Times New Roman" w:cs="Times New Roman"/>
          <w:sz w:val="24"/>
          <w:szCs w:val="24"/>
        </w:rPr>
        <w:t>a</w:t>
      </w:r>
      <w:r w:rsidR="00FD6AA5" w:rsidRPr="00DB0875">
        <w:rPr>
          <w:rFonts w:ascii="Times New Roman" w:hAnsi="Times New Roman" w:cs="Times New Roman"/>
          <w:sz w:val="24"/>
          <w:szCs w:val="24"/>
        </w:rPr>
        <w:t xml:space="preserve">nies adversely. </w:t>
      </w:r>
      <w:r w:rsidR="00351661" w:rsidRPr="00DB0875">
        <w:rPr>
          <w:rFonts w:ascii="Times New Roman" w:hAnsi="Times New Roman" w:cs="Times New Roman"/>
          <w:sz w:val="24"/>
          <w:szCs w:val="24"/>
        </w:rPr>
        <w:t xml:space="preserve">Economic factors such as inflation can affect the income rates of customers, which can result in </w:t>
      </w:r>
      <w:r w:rsidR="009D27D4" w:rsidRPr="00DB0875">
        <w:rPr>
          <w:rFonts w:ascii="Times New Roman" w:hAnsi="Times New Roman" w:cs="Times New Roman"/>
          <w:sz w:val="24"/>
          <w:szCs w:val="24"/>
        </w:rPr>
        <w:t>decreased sales, thus resulting in declining profitability</w:t>
      </w:r>
      <w:r w:rsidR="00E45146" w:rsidRPr="00DB0875">
        <w:rPr>
          <w:rFonts w:ascii="Times New Roman" w:hAnsi="Times New Roman" w:cs="Times New Roman"/>
          <w:sz w:val="24"/>
          <w:szCs w:val="24"/>
        </w:rPr>
        <w:t xml:space="preserve"> (Bouazza et al., 2015)</w:t>
      </w:r>
      <w:r w:rsidR="009D27D4" w:rsidRPr="00DB0875">
        <w:rPr>
          <w:rFonts w:ascii="Times New Roman" w:hAnsi="Times New Roman" w:cs="Times New Roman"/>
          <w:sz w:val="24"/>
          <w:szCs w:val="24"/>
        </w:rPr>
        <w:t>.</w:t>
      </w:r>
    </w:p>
    <w:p w14:paraId="01D0EB88" w14:textId="100957E4" w:rsidR="00807C36" w:rsidRPr="00DB0875" w:rsidRDefault="00807C36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 xml:space="preserve">Social factors also play a crucial role in </w:t>
      </w:r>
      <w:r w:rsidR="004B39BA" w:rsidRPr="00DB0875">
        <w:rPr>
          <w:rFonts w:ascii="Times New Roman" w:hAnsi="Times New Roman" w:cs="Times New Roman"/>
          <w:sz w:val="24"/>
          <w:szCs w:val="24"/>
        </w:rPr>
        <w:t xml:space="preserve">the </w:t>
      </w:r>
      <w:r w:rsidR="00110C8C" w:rsidRPr="00DB0875">
        <w:rPr>
          <w:rFonts w:ascii="Times New Roman" w:hAnsi="Times New Roman" w:cs="Times New Roman"/>
          <w:sz w:val="24"/>
          <w:szCs w:val="24"/>
        </w:rPr>
        <w:t>company’s</w:t>
      </w:r>
      <w:r w:rsidR="004B39BA" w:rsidRPr="00DB0875">
        <w:rPr>
          <w:rFonts w:ascii="Times New Roman" w:hAnsi="Times New Roman" w:cs="Times New Roman"/>
          <w:sz w:val="24"/>
          <w:szCs w:val="24"/>
        </w:rPr>
        <w:t xml:space="preserve"> operations.</w:t>
      </w:r>
      <w:r w:rsidR="00110C8C" w:rsidRPr="00DB0875">
        <w:rPr>
          <w:rFonts w:ascii="Times New Roman" w:hAnsi="Times New Roman" w:cs="Times New Roman"/>
          <w:sz w:val="24"/>
          <w:szCs w:val="24"/>
        </w:rPr>
        <w:t xml:space="preserve"> While the society of America is highly passionate about coffee, companies that produce coffee need to understand the needs of the customers if they want to succeed in the market.</w:t>
      </w:r>
      <w:r w:rsidR="008D5B92" w:rsidRPr="00DB0875">
        <w:rPr>
          <w:rFonts w:ascii="Times New Roman" w:hAnsi="Times New Roman" w:cs="Times New Roman"/>
          <w:sz w:val="24"/>
          <w:szCs w:val="24"/>
        </w:rPr>
        <w:t xml:space="preserve"> Coffee is not only considered a stimulant,</w:t>
      </w:r>
      <w:r w:rsidR="002C0C70" w:rsidRPr="00DB0875">
        <w:rPr>
          <w:rFonts w:ascii="Times New Roman" w:hAnsi="Times New Roman" w:cs="Times New Roman"/>
          <w:sz w:val="24"/>
          <w:szCs w:val="24"/>
        </w:rPr>
        <w:t xml:space="preserve"> but</w:t>
      </w:r>
      <w:r w:rsidR="008D5B92" w:rsidRPr="00DB0875">
        <w:rPr>
          <w:rFonts w:ascii="Times New Roman" w:hAnsi="Times New Roman" w:cs="Times New Roman"/>
          <w:sz w:val="24"/>
          <w:szCs w:val="24"/>
        </w:rPr>
        <w:t xml:space="preserve"> </w:t>
      </w:r>
      <w:r w:rsidR="005C4FC1" w:rsidRPr="00DB0875">
        <w:rPr>
          <w:rFonts w:ascii="Times New Roman" w:hAnsi="Times New Roman" w:cs="Times New Roman"/>
          <w:sz w:val="24"/>
          <w:szCs w:val="24"/>
        </w:rPr>
        <w:t>it</w:t>
      </w:r>
      <w:r w:rsidR="008D5B92" w:rsidRPr="00DB0875">
        <w:rPr>
          <w:rFonts w:ascii="Times New Roman" w:hAnsi="Times New Roman" w:cs="Times New Roman"/>
          <w:sz w:val="24"/>
          <w:szCs w:val="24"/>
        </w:rPr>
        <w:t xml:space="preserve"> is also considered to play a crucial role in </w:t>
      </w:r>
      <w:r w:rsidR="005C4FC1" w:rsidRPr="00DB0875">
        <w:rPr>
          <w:rFonts w:ascii="Times New Roman" w:hAnsi="Times New Roman" w:cs="Times New Roman"/>
          <w:sz w:val="24"/>
          <w:szCs w:val="24"/>
        </w:rPr>
        <w:t xml:space="preserve">maintaining social gatherings. In most meetings and gatherings between friends and </w:t>
      </w:r>
      <w:r w:rsidR="00EB2FB4" w:rsidRPr="00DB0875">
        <w:rPr>
          <w:rFonts w:ascii="Times New Roman" w:hAnsi="Times New Roman" w:cs="Times New Roman"/>
          <w:sz w:val="24"/>
          <w:szCs w:val="24"/>
        </w:rPr>
        <w:t xml:space="preserve">families, coffee is consumed as a </w:t>
      </w:r>
      <w:r w:rsidR="00826AC0" w:rsidRPr="00DB0875">
        <w:rPr>
          <w:rFonts w:ascii="Times New Roman" w:hAnsi="Times New Roman" w:cs="Times New Roman"/>
          <w:sz w:val="24"/>
          <w:szCs w:val="24"/>
        </w:rPr>
        <w:t xml:space="preserve">drink </w:t>
      </w:r>
      <w:r w:rsidR="0031600E" w:rsidRPr="00DB0875">
        <w:rPr>
          <w:rFonts w:ascii="Times New Roman" w:hAnsi="Times New Roman" w:cs="Times New Roman"/>
          <w:sz w:val="24"/>
          <w:szCs w:val="24"/>
        </w:rPr>
        <w:t xml:space="preserve">to </w:t>
      </w:r>
      <w:r w:rsidR="0001483B" w:rsidRPr="00DB0875">
        <w:rPr>
          <w:rFonts w:ascii="Times New Roman" w:hAnsi="Times New Roman" w:cs="Times New Roman"/>
          <w:sz w:val="24"/>
          <w:szCs w:val="24"/>
        </w:rPr>
        <w:t>freshen their day.</w:t>
      </w:r>
      <w:r w:rsidR="0031600E" w:rsidRPr="00DB0875">
        <w:rPr>
          <w:rFonts w:ascii="Times New Roman" w:hAnsi="Times New Roman" w:cs="Times New Roman"/>
          <w:sz w:val="24"/>
          <w:szCs w:val="24"/>
        </w:rPr>
        <w:t xml:space="preserve"> Understanding the social needs of the consumers can go a long way in ensuring the company </w:t>
      </w:r>
      <w:r w:rsidR="00742E56" w:rsidRPr="00DB0875">
        <w:rPr>
          <w:rFonts w:ascii="Times New Roman" w:hAnsi="Times New Roman" w:cs="Times New Roman"/>
          <w:sz w:val="24"/>
          <w:szCs w:val="24"/>
        </w:rPr>
        <w:t>produces products that meet the customer’s needs</w:t>
      </w:r>
      <w:r w:rsidR="00E45146" w:rsidRPr="00DB0875">
        <w:rPr>
          <w:rFonts w:ascii="Times New Roman" w:hAnsi="Times New Roman" w:cs="Times New Roman"/>
          <w:sz w:val="24"/>
          <w:szCs w:val="24"/>
        </w:rPr>
        <w:t xml:space="preserve"> (Castaño et al., 2015)</w:t>
      </w:r>
      <w:r w:rsidR="00742E56" w:rsidRPr="00DB0875">
        <w:rPr>
          <w:rFonts w:ascii="Times New Roman" w:hAnsi="Times New Roman" w:cs="Times New Roman"/>
          <w:sz w:val="24"/>
          <w:szCs w:val="24"/>
        </w:rPr>
        <w:t xml:space="preserve">. Another external factor is </w:t>
      </w:r>
      <w:r w:rsidR="002C0C70" w:rsidRPr="00DB0875">
        <w:rPr>
          <w:rFonts w:ascii="Times New Roman" w:hAnsi="Times New Roman" w:cs="Times New Roman"/>
          <w:sz w:val="24"/>
          <w:szCs w:val="24"/>
        </w:rPr>
        <w:t xml:space="preserve">a </w:t>
      </w:r>
      <w:r w:rsidR="00742E56" w:rsidRPr="00DB0875">
        <w:rPr>
          <w:rFonts w:ascii="Times New Roman" w:hAnsi="Times New Roman" w:cs="Times New Roman"/>
          <w:sz w:val="24"/>
          <w:szCs w:val="24"/>
        </w:rPr>
        <w:t xml:space="preserve">technological factor, which is developing and changing </w:t>
      </w:r>
      <w:r w:rsidR="002C63C1" w:rsidRPr="00DB0875">
        <w:rPr>
          <w:rFonts w:ascii="Times New Roman" w:hAnsi="Times New Roman" w:cs="Times New Roman"/>
          <w:sz w:val="24"/>
          <w:szCs w:val="24"/>
        </w:rPr>
        <w:t>every day</w:t>
      </w:r>
      <w:r w:rsidR="00742E56" w:rsidRPr="00DB0875">
        <w:rPr>
          <w:rFonts w:ascii="Times New Roman" w:hAnsi="Times New Roman" w:cs="Times New Roman"/>
          <w:sz w:val="24"/>
          <w:szCs w:val="24"/>
        </w:rPr>
        <w:t xml:space="preserve">. </w:t>
      </w:r>
      <w:r w:rsidR="002C63C1" w:rsidRPr="00DB0875">
        <w:rPr>
          <w:rFonts w:ascii="Times New Roman" w:hAnsi="Times New Roman" w:cs="Times New Roman"/>
          <w:sz w:val="24"/>
          <w:szCs w:val="24"/>
        </w:rPr>
        <w:t>Caribou Coffee Company</w:t>
      </w:r>
      <w:r w:rsidR="000A721A" w:rsidRPr="00DB0875">
        <w:rPr>
          <w:rFonts w:ascii="Times New Roman" w:hAnsi="Times New Roman" w:cs="Times New Roman"/>
          <w:sz w:val="24"/>
          <w:szCs w:val="24"/>
        </w:rPr>
        <w:t xml:space="preserve"> </w:t>
      </w:r>
      <w:r w:rsidR="002C63C1" w:rsidRPr="00DB0875">
        <w:rPr>
          <w:rFonts w:ascii="Times New Roman" w:hAnsi="Times New Roman" w:cs="Times New Roman"/>
          <w:sz w:val="24"/>
          <w:szCs w:val="24"/>
        </w:rPr>
        <w:t>i</w:t>
      </w:r>
      <w:r w:rsidR="000A721A" w:rsidRPr="00DB0875">
        <w:rPr>
          <w:rFonts w:ascii="Times New Roman" w:hAnsi="Times New Roman" w:cs="Times New Roman"/>
          <w:sz w:val="24"/>
          <w:szCs w:val="24"/>
        </w:rPr>
        <w:t>s</w:t>
      </w:r>
      <w:r w:rsidR="002C63C1" w:rsidRPr="00DB0875">
        <w:rPr>
          <w:rFonts w:ascii="Times New Roman" w:hAnsi="Times New Roman" w:cs="Times New Roman"/>
          <w:sz w:val="24"/>
          <w:szCs w:val="24"/>
        </w:rPr>
        <w:t xml:space="preserve"> on the frontline of using technological advancements and innovation to their advantage. </w:t>
      </w:r>
      <w:r w:rsidR="000A721A" w:rsidRPr="00DB0875">
        <w:rPr>
          <w:rFonts w:ascii="Times New Roman" w:hAnsi="Times New Roman" w:cs="Times New Roman"/>
          <w:sz w:val="24"/>
          <w:szCs w:val="24"/>
        </w:rPr>
        <w:t>In doing so, the company can improve its production process, thus improving the quality of coffee it produces to its customers.</w:t>
      </w:r>
    </w:p>
    <w:p w14:paraId="650B6178" w14:textId="77777777" w:rsidR="00DB0875" w:rsidRPr="00DB0875" w:rsidRDefault="00DB0875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0A735BA" w14:textId="77777777" w:rsidR="00DB0875" w:rsidRPr="00DB0875" w:rsidRDefault="00DB0875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21DF3AE" w14:textId="1A09D872" w:rsidR="008B1AB6" w:rsidRPr="00DB0875" w:rsidRDefault="008B1AB6" w:rsidP="00DB0875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0875">
        <w:rPr>
          <w:rFonts w:ascii="Times New Roman" w:hAnsi="Times New Roman" w:cs="Times New Roman"/>
          <w:b/>
          <w:sz w:val="24"/>
          <w:szCs w:val="24"/>
        </w:rPr>
        <w:lastRenderedPageBreak/>
        <w:t>Porters five C’s</w:t>
      </w:r>
    </w:p>
    <w:p w14:paraId="4B32FCFD" w14:textId="2E6EC828" w:rsidR="00F5756A" w:rsidRPr="00DB0875" w:rsidRDefault="008B1AB6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Customers are an essential factor in any profit</w:t>
      </w:r>
      <w:r w:rsidR="002C0C70" w:rsidRPr="00DB0875">
        <w:rPr>
          <w:rFonts w:ascii="Times New Roman" w:hAnsi="Times New Roman" w:cs="Times New Roman"/>
          <w:sz w:val="24"/>
          <w:szCs w:val="24"/>
        </w:rPr>
        <w:t>-</w:t>
      </w:r>
      <w:r w:rsidRPr="00DB0875">
        <w:rPr>
          <w:rFonts w:ascii="Times New Roman" w:hAnsi="Times New Roman" w:cs="Times New Roman"/>
          <w:sz w:val="24"/>
          <w:szCs w:val="24"/>
        </w:rPr>
        <w:t xml:space="preserve">making business. </w:t>
      </w:r>
      <w:r w:rsidR="00ED6C06" w:rsidRPr="00DB0875">
        <w:rPr>
          <w:rFonts w:ascii="Times New Roman" w:hAnsi="Times New Roman" w:cs="Times New Roman"/>
          <w:sz w:val="24"/>
          <w:szCs w:val="24"/>
        </w:rPr>
        <w:t>Determining the needs of the customers is essential for Caribou Coffee Company since its products are aimed at satisfying customer’s needs. Coffee customers expect high</w:t>
      </w:r>
      <w:r w:rsidR="002C0C70" w:rsidRPr="00DB0875">
        <w:rPr>
          <w:rFonts w:ascii="Times New Roman" w:hAnsi="Times New Roman" w:cs="Times New Roman"/>
          <w:sz w:val="24"/>
          <w:szCs w:val="24"/>
        </w:rPr>
        <w:t>-</w:t>
      </w:r>
      <w:r w:rsidR="00ED6C06" w:rsidRPr="00DB0875">
        <w:rPr>
          <w:rFonts w:ascii="Times New Roman" w:hAnsi="Times New Roman" w:cs="Times New Roman"/>
          <w:sz w:val="24"/>
          <w:szCs w:val="24"/>
        </w:rPr>
        <w:t xml:space="preserve">quality coffee from the company. Caribou Coffee Company </w:t>
      </w:r>
      <w:r w:rsidR="00B74763" w:rsidRPr="00DB0875">
        <w:rPr>
          <w:rFonts w:ascii="Times New Roman" w:hAnsi="Times New Roman" w:cs="Times New Roman"/>
          <w:sz w:val="24"/>
          <w:szCs w:val="24"/>
        </w:rPr>
        <w:t>arrogances</w:t>
      </w:r>
      <w:r w:rsidR="00ED6C06" w:rsidRPr="00DB0875">
        <w:rPr>
          <w:rFonts w:ascii="Times New Roman" w:hAnsi="Times New Roman" w:cs="Times New Roman"/>
          <w:sz w:val="24"/>
          <w:szCs w:val="24"/>
        </w:rPr>
        <w:t xml:space="preserve"> itself o</w:t>
      </w:r>
      <w:r w:rsidR="002C0C70" w:rsidRPr="00DB0875">
        <w:rPr>
          <w:rFonts w:ascii="Times New Roman" w:hAnsi="Times New Roman" w:cs="Times New Roman"/>
          <w:sz w:val="24"/>
          <w:szCs w:val="24"/>
        </w:rPr>
        <w:t>n</w:t>
      </w:r>
      <w:r w:rsidR="00ED6C06" w:rsidRPr="00DB0875">
        <w:rPr>
          <w:rFonts w:ascii="Times New Roman" w:hAnsi="Times New Roman" w:cs="Times New Roman"/>
          <w:sz w:val="24"/>
          <w:szCs w:val="24"/>
        </w:rPr>
        <w:t xml:space="preserve"> being a high-quality coffee producer, which gives it a competitive advantage over other players in the industry.</w:t>
      </w:r>
    </w:p>
    <w:p w14:paraId="6088E1BE" w14:textId="2D64C28A" w:rsidR="001122C4" w:rsidRPr="00DB0875" w:rsidRDefault="001122C4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Determining the position of the company in facing its threats and weaknesses, as well as its ability to meet the customer</w:t>
      </w:r>
      <w:r w:rsidR="00BA0FE9" w:rsidRPr="00DB0875">
        <w:rPr>
          <w:rFonts w:ascii="Times New Roman" w:hAnsi="Times New Roman" w:cs="Times New Roman"/>
          <w:sz w:val="24"/>
          <w:szCs w:val="24"/>
        </w:rPr>
        <w:t>’</w:t>
      </w:r>
      <w:r w:rsidRPr="00DB0875">
        <w:rPr>
          <w:rFonts w:ascii="Times New Roman" w:hAnsi="Times New Roman" w:cs="Times New Roman"/>
          <w:sz w:val="24"/>
          <w:szCs w:val="24"/>
        </w:rPr>
        <w:t>s needs</w:t>
      </w:r>
      <w:r w:rsidR="002C0C70" w:rsidRPr="00DB0875">
        <w:rPr>
          <w:rFonts w:ascii="Times New Roman" w:hAnsi="Times New Roman" w:cs="Times New Roman"/>
          <w:sz w:val="24"/>
          <w:szCs w:val="24"/>
        </w:rPr>
        <w:t>,</w:t>
      </w:r>
      <w:r w:rsidRPr="00DB0875">
        <w:rPr>
          <w:rFonts w:ascii="Times New Roman" w:hAnsi="Times New Roman" w:cs="Times New Roman"/>
          <w:sz w:val="24"/>
          <w:szCs w:val="24"/>
        </w:rPr>
        <w:t xml:space="preserve"> is crucial.</w:t>
      </w:r>
      <w:r w:rsidR="00BA0FE9" w:rsidRPr="00DB0875">
        <w:rPr>
          <w:rFonts w:ascii="Times New Roman" w:hAnsi="Times New Roman" w:cs="Times New Roman"/>
          <w:sz w:val="24"/>
          <w:szCs w:val="24"/>
        </w:rPr>
        <w:t xml:space="preserve"> Understanding the company’s strength</w:t>
      </w:r>
      <w:r w:rsidR="002C0C70" w:rsidRPr="00DB0875">
        <w:rPr>
          <w:rFonts w:ascii="Times New Roman" w:hAnsi="Times New Roman" w:cs="Times New Roman"/>
          <w:sz w:val="24"/>
          <w:szCs w:val="24"/>
        </w:rPr>
        <w:t>s</w:t>
      </w:r>
      <w:r w:rsidR="00BA0FE9" w:rsidRPr="00DB0875">
        <w:rPr>
          <w:rFonts w:ascii="Times New Roman" w:hAnsi="Times New Roman" w:cs="Times New Roman"/>
          <w:sz w:val="24"/>
          <w:szCs w:val="24"/>
        </w:rPr>
        <w:t xml:space="preserve"> and weaknesses </w:t>
      </w:r>
      <w:r w:rsidR="002C0C70" w:rsidRPr="00DB0875">
        <w:rPr>
          <w:rFonts w:ascii="Times New Roman" w:hAnsi="Times New Roman" w:cs="Times New Roman"/>
          <w:sz w:val="24"/>
          <w:szCs w:val="24"/>
        </w:rPr>
        <w:t>are</w:t>
      </w:r>
      <w:r w:rsidR="00BA0FE9" w:rsidRPr="00DB0875">
        <w:rPr>
          <w:rFonts w:ascii="Times New Roman" w:hAnsi="Times New Roman" w:cs="Times New Roman"/>
          <w:sz w:val="24"/>
          <w:szCs w:val="24"/>
        </w:rPr>
        <w:t xml:space="preserve"> crucial </w:t>
      </w:r>
      <w:r w:rsidR="002C0C70" w:rsidRPr="00DB0875">
        <w:rPr>
          <w:rFonts w:ascii="Times New Roman" w:hAnsi="Times New Roman" w:cs="Times New Roman"/>
          <w:sz w:val="24"/>
          <w:szCs w:val="24"/>
        </w:rPr>
        <w:t xml:space="preserve">to </w:t>
      </w:r>
      <w:r w:rsidR="00DC6C4E" w:rsidRPr="00DB0875">
        <w:rPr>
          <w:rFonts w:ascii="Times New Roman" w:hAnsi="Times New Roman" w:cs="Times New Roman"/>
          <w:sz w:val="24"/>
          <w:szCs w:val="24"/>
        </w:rPr>
        <w:t xml:space="preserve">any company. </w:t>
      </w:r>
      <w:r w:rsidR="00F7750B" w:rsidRPr="00DB0875">
        <w:rPr>
          <w:rFonts w:ascii="Times New Roman" w:hAnsi="Times New Roman" w:cs="Times New Roman"/>
          <w:sz w:val="24"/>
          <w:szCs w:val="24"/>
        </w:rPr>
        <w:t xml:space="preserve">For instance, the company’s opportunities include </w:t>
      </w:r>
      <w:r w:rsidR="002C0C70" w:rsidRPr="00DB0875">
        <w:rPr>
          <w:rFonts w:ascii="Times New Roman" w:hAnsi="Times New Roman" w:cs="Times New Roman"/>
          <w:sz w:val="24"/>
          <w:szCs w:val="24"/>
        </w:rPr>
        <w:t xml:space="preserve">a </w:t>
      </w:r>
      <w:r w:rsidR="00855018" w:rsidRPr="00DB0875">
        <w:rPr>
          <w:rFonts w:ascii="Times New Roman" w:hAnsi="Times New Roman" w:cs="Times New Roman"/>
          <w:sz w:val="24"/>
          <w:szCs w:val="24"/>
        </w:rPr>
        <w:t>new international market, producing a new product, and rebranding old products.</w:t>
      </w:r>
    </w:p>
    <w:p w14:paraId="7E11735D" w14:textId="5113B9AF" w:rsidR="00F7750B" w:rsidRPr="00DB0875" w:rsidRDefault="00F7750B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Competition is a factor in the success of any company.</w:t>
      </w:r>
      <w:r w:rsidR="008B7285" w:rsidRPr="00DB0875">
        <w:rPr>
          <w:rFonts w:ascii="Times New Roman" w:hAnsi="Times New Roman" w:cs="Times New Roman"/>
          <w:sz w:val="24"/>
          <w:szCs w:val="24"/>
        </w:rPr>
        <w:t xml:space="preserve"> Understanding the strengths of competitors is </w:t>
      </w:r>
      <w:r w:rsidR="002C0C70" w:rsidRPr="00DB0875">
        <w:rPr>
          <w:rFonts w:ascii="Times New Roman" w:hAnsi="Times New Roman" w:cs="Times New Roman"/>
          <w:sz w:val="24"/>
          <w:szCs w:val="24"/>
        </w:rPr>
        <w:t>critical</w:t>
      </w:r>
      <w:r w:rsidR="008B7285" w:rsidRPr="00DB0875">
        <w:rPr>
          <w:rFonts w:ascii="Times New Roman" w:hAnsi="Times New Roman" w:cs="Times New Roman"/>
          <w:sz w:val="24"/>
          <w:szCs w:val="24"/>
        </w:rPr>
        <w:t xml:space="preserve"> in understand</w:t>
      </w:r>
      <w:r w:rsidR="00B34AD3" w:rsidRPr="00DB0875">
        <w:rPr>
          <w:rFonts w:ascii="Times New Roman" w:hAnsi="Times New Roman" w:cs="Times New Roman"/>
          <w:sz w:val="24"/>
          <w:szCs w:val="24"/>
        </w:rPr>
        <w:t>ing areas of impro</w:t>
      </w:r>
      <w:r w:rsidR="008B7285" w:rsidRPr="00DB0875">
        <w:rPr>
          <w:rFonts w:ascii="Times New Roman" w:hAnsi="Times New Roman" w:cs="Times New Roman"/>
          <w:sz w:val="24"/>
          <w:szCs w:val="24"/>
        </w:rPr>
        <w:t>v</w:t>
      </w:r>
      <w:r w:rsidR="002C0C70" w:rsidRPr="00DB0875">
        <w:rPr>
          <w:rFonts w:ascii="Times New Roman" w:hAnsi="Times New Roman" w:cs="Times New Roman"/>
          <w:sz w:val="24"/>
          <w:szCs w:val="24"/>
        </w:rPr>
        <w:t>ement</w:t>
      </w:r>
      <w:r w:rsidR="008B7285" w:rsidRPr="00DB0875">
        <w:rPr>
          <w:rFonts w:ascii="Times New Roman" w:hAnsi="Times New Roman" w:cs="Times New Roman"/>
          <w:sz w:val="24"/>
          <w:szCs w:val="24"/>
        </w:rPr>
        <w:t xml:space="preserve">. Understanding their weaknesses is </w:t>
      </w:r>
      <w:r w:rsidR="002C0C70" w:rsidRPr="00DB0875">
        <w:rPr>
          <w:rFonts w:ascii="Times New Roman" w:hAnsi="Times New Roman" w:cs="Times New Roman"/>
          <w:sz w:val="24"/>
          <w:szCs w:val="24"/>
        </w:rPr>
        <w:t>critical</w:t>
      </w:r>
      <w:r w:rsidR="008B7285" w:rsidRPr="00DB0875">
        <w:rPr>
          <w:rFonts w:ascii="Times New Roman" w:hAnsi="Times New Roman" w:cs="Times New Roman"/>
          <w:sz w:val="24"/>
          <w:szCs w:val="24"/>
        </w:rPr>
        <w:t xml:space="preserve"> in identifying </w:t>
      </w:r>
      <w:r w:rsidR="00B34AD3" w:rsidRPr="00DB0875">
        <w:rPr>
          <w:rFonts w:ascii="Times New Roman" w:hAnsi="Times New Roman" w:cs="Times New Roman"/>
          <w:sz w:val="24"/>
          <w:szCs w:val="24"/>
        </w:rPr>
        <w:t>opportunities the comp</w:t>
      </w:r>
      <w:r w:rsidR="00166746" w:rsidRPr="00DB0875">
        <w:rPr>
          <w:rFonts w:ascii="Times New Roman" w:hAnsi="Times New Roman" w:cs="Times New Roman"/>
          <w:sz w:val="24"/>
          <w:szCs w:val="24"/>
        </w:rPr>
        <w:t>a</w:t>
      </w:r>
      <w:r w:rsidR="00B34AD3" w:rsidRPr="00DB0875">
        <w:rPr>
          <w:rFonts w:ascii="Times New Roman" w:hAnsi="Times New Roman" w:cs="Times New Roman"/>
          <w:sz w:val="24"/>
          <w:szCs w:val="24"/>
        </w:rPr>
        <w:t xml:space="preserve">ny can </w:t>
      </w:r>
      <w:r w:rsidR="00166746" w:rsidRPr="00DB0875">
        <w:rPr>
          <w:rFonts w:ascii="Times New Roman" w:hAnsi="Times New Roman" w:cs="Times New Roman"/>
          <w:sz w:val="24"/>
          <w:szCs w:val="24"/>
        </w:rPr>
        <w:t>seize</w:t>
      </w:r>
      <w:r w:rsidR="00B34AD3" w:rsidRPr="00DB0875">
        <w:rPr>
          <w:rFonts w:ascii="Times New Roman" w:hAnsi="Times New Roman" w:cs="Times New Roman"/>
          <w:sz w:val="24"/>
          <w:szCs w:val="24"/>
        </w:rPr>
        <w:t>.</w:t>
      </w:r>
      <w:r w:rsidR="00166746" w:rsidRPr="00DB0875">
        <w:rPr>
          <w:rFonts w:ascii="Times New Roman" w:hAnsi="Times New Roman" w:cs="Times New Roman"/>
          <w:sz w:val="24"/>
          <w:szCs w:val="24"/>
        </w:rPr>
        <w:t xml:space="preserve"> It is also essential to determine any collaborators for the company, who may help in the growth of the company</w:t>
      </w:r>
      <w:r w:rsidR="00F30A42" w:rsidRPr="00DB0875">
        <w:rPr>
          <w:rFonts w:ascii="Times New Roman" w:hAnsi="Times New Roman" w:cs="Times New Roman"/>
          <w:sz w:val="24"/>
          <w:szCs w:val="24"/>
        </w:rPr>
        <w:t>, such as distributors and suppliers. It is essential to understand the context of the company’s limitation</w:t>
      </w:r>
      <w:r w:rsidR="002C0C70" w:rsidRPr="00DB0875">
        <w:rPr>
          <w:rFonts w:ascii="Times New Roman" w:hAnsi="Times New Roman" w:cs="Times New Roman"/>
          <w:sz w:val="24"/>
          <w:szCs w:val="24"/>
        </w:rPr>
        <w:t>s</w:t>
      </w:r>
      <w:r w:rsidR="00F30A42" w:rsidRPr="00DB0875">
        <w:rPr>
          <w:rFonts w:ascii="Times New Roman" w:hAnsi="Times New Roman" w:cs="Times New Roman"/>
          <w:sz w:val="24"/>
          <w:szCs w:val="24"/>
        </w:rPr>
        <w:t xml:space="preserve"> due to external factors such as political issues, economic and social impacts. Having this knowledge can allow the company to make the necessary changes to improve its status.</w:t>
      </w:r>
    </w:p>
    <w:p w14:paraId="7E205E35" w14:textId="77777777" w:rsidR="00F5756A" w:rsidRPr="00DB0875" w:rsidRDefault="00F5756A" w:rsidP="00DB087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0EA4799" w14:textId="041EDA7F" w:rsidR="00AC1B6E" w:rsidRPr="00DB0875" w:rsidRDefault="00AC1B6E" w:rsidP="00DB08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br w:type="page"/>
      </w:r>
    </w:p>
    <w:p w14:paraId="24145004" w14:textId="6039516D" w:rsidR="00AC1B6E" w:rsidRPr="00DB0875" w:rsidRDefault="00AC1B6E" w:rsidP="00DB087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7DDA58C8" w14:textId="77777777" w:rsidR="007F757C" w:rsidRPr="00DB0875" w:rsidRDefault="007F757C" w:rsidP="00DB087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Bouazza, A. B., Ardjouman, D., &amp; Abada, O. (2015). Establishing the factors affecting the growth of small and medium-sized enterprises in Algeria. </w:t>
      </w:r>
      <w:r w:rsidRPr="00DB0875">
        <w:rPr>
          <w:rFonts w:ascii="Times New Roman" w:hAnsi="Times New Roman" w:cs="Times New Roman"/>
          <w:i/>
          <w:iCs/>
          <w:sz w:val="24"/>
          <w:szCs w:val="24"/>
        </w:rPr>
        <w:t>American International journal of Social science</w:t>
      </w:r>
      <w:r w:rsidRPr="00DB0875">
        <w:rPr>
          <w:rFonts w:ascii="Times New Roman" w:hAnsi="Times New Roman" w:cs="Times New Roman"/>
          <w:sz w:val="24"/>
          <w:szCs w:val="24"/>
        </w:rPr>
        <w:t>, </w:t>
      </w:r>
      <w:r w:rsidRPr="00DB0875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DB0875">
        <w:rPr>
          <w:rFonts w:ascii="Times New Roman" w:hAnsi="Times New Roman" w:cs="Times New Roman"/>
          <w:sz w:val="24"/>
          <w:szCs w:val="24"/>
        </w:rPr>
        <w:t>(2), 101-115.</w:t>
      </w:r>
    </w:p>
    <w:p w14:paraId="3C8CFC66" w14:textId="77777777" w:rsidR="007F757C" w:rsidRPr="00DB0875" w:rsidRDefault="007F757C" w:rsidP="00DB087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Castaño, M. S., Méndez, M. T., &amp; Galindo, M. Á. (2015). The effect of social, cultural, and economic factors on entrepreneurship. </w:t>
      </w:r>
      <w:r w:rsidRPr="00DB0875">
        <w:rPr>
          <w:rFonts w:ascii="Times New Roman" w:hAnsi="Times New Roman" w:cs="Times New Roman"/>
          <w:i/>
          <w:iCs/>
          <w:sz w:val="24"/>
          <w:szCs w:val="24"/>
        </w:rPr>
        <w:t>Journal of Business Research</w:t>
      </w:r>
      <w:r w:rsidRPr="00DB0875">
        <w:rPr>
          <w:rFonts w:ascii="Times New Roman" w:hAnsi="Times New Roman" w:cs="Times New Roman"/>
          <w:sz w:val="24"/>
          <w:szCs w:val="24"/>
        </w:rPr>
        <w:t>, </w:t>
      </w:r>
      <w:r w:rsidRPr="00DB0875">
        <w:rPr>
          <w:rFonts w:ascii="Times New Roman" w:hAnsi="Times New Roman" w:cs="Times New Roman"/>
          <w:i/>
          <w:iCs/>
          <w:sz w:val="24"/>
          <w:szCs w:val="24"/>
        </w:rPr>
        <w:t>68</w:t>
      </w:r>
      <w:r w:rsidRPr="00DB0875">
        <w:rPr>
          <w:rFonts w:ascii="Times New Roman" w:hAnsi="Times New Roman" w:cs="Times New Roman"/>
          <w:sz w:val="24"/>
          <w:szCs w:val="24"/>
        </w:rPr>
        <w:t>(7), 1496-1500.</w:t>
      </w:r>
    </w:p>
    <w:p w14:paraId="07BBA5C2" w14:textId="77777777" w:rsidR="007F757C" w:rsidRPr="00DB0875" w:rsidRDefault="007F757C" w:rsidP="00DB087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Han, H., Nguyen, H. N., Song, H., Chua, B. L., Lee, S., &amp; Kim, W. (2018). Drivers of brand loyalty in the chain coffee shop industry. </w:t>
      </w:r>
      <w:r w:rsidRPr="00DB0875">
        <w:rPr>
          <w:rFonts w:ascii="Times New Roman" w:hAnsi="Times New Roman" w:cs="Times New Roman"/>
          <w:i/>
          <w:iCs/>
          <w:sz w:val="24"/>
          <w:szCs w:val="24"/>
        </w:rPr>
        <w:t>International Journal of Hospitality Management</w:t>
      </w:r>
      <w:r w:rsidRPr="00DB0875">
        <w:rPr>
          <w:rFonts w:ascii="Times New Roman" w:hAnsi="Times New Roman" w:cs="Times New Roman"/>
          <w:sz w:val="24"/>
          <w:szCs w:val="24"/>
        </w:rPr>
        <w:t>, </w:t>
      </w:r>
      <w:r w:rsidRPr="00DB0875">
        <w:rPr>
          <w:rFonts w:ascii="Times New Roman" w:hAnsi="Times New Roman" w:cs="Times New Roman"/>
          <w:i/>
          <w:iCs/>
          <w:sz w:val="24"/>
          <w:szCs w:val="24"/>
        </w:rPr>
        <w:t>72</w:t>
      </w:r>
      <w:r w:rsidRPr="00DB0875">
        <w:rPr>
          <w:rFonts w:ascii="Times New Roman" w:hAnsi="Times New Roman" w:cs="Times New Roman"/>
          <w:sz w:val="24"/>
          <w:szCs w:val="24"/>
        </w:rPr>
        <w:t>, 86-97.</w:t>
      </w:r>
    </w:p>
    <w:p w14:paraId="44D2A8A4" w14:textId="77777777" w:rsidR="007F757C" w:rsidRPr="00DB0875" w:rsidRDefault="007F757C" w:rsidP="00DB087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Karande, A. M., &amp; Kalbande, D. R. (2015, January). Business process analyzed factors affecting business model innovation. In </w:t>
      </w:r>
      <w:r w:rsidRPr="00DB0875">
        <w:rPr>
          <w:rFonts w:ascii="Times New Roman" w:hAnsi="Times New Roman" w:cs="Times New Roman"/>
          <w:i/>
          <w:iCs/>
          <w:sz w:val="24"/>
          <w:szCs w:val="24"/>
        </w:rPr>
        <w:t>2015 International Conference on Nascent Technologies in the Engineering Field (ICNTE)</w:t>
      </w:r>
      <w:r w:rsidRPr="00DB0875">
        <w:rPr>
          <w:rFonts w:ascii="Times New Roman" w:hAnsi="Times New Roman" w:cs="Times New Roman"/>
          <w:sz w:val="24"/>
          <w:szCs w:val="24"/>
        </w:rPr>
        <w:t xml:space="preserve"> (pp. 1-5). IEEE. </w:t>
      </w:r>
    </w:p>
    <w:p w14:paraId="609C7903" w14:textId="77777777" w:rsidR="007F757C" w:rsidRPr="00DB0875" w:rsidRDefault="007F757C" w:rsidP="00DB087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B0875">
        <w:rPr>
          <w:rFonts w:ascii="Times New Roman" w:hAnsi="Times New Roman" w:cs="Times New Roman"/>
          <w:sz w:val="24"/>
          <w:szCs w:val="24"/>
        </w:rPr>
        <w:t>Kim, S. H., Kim, M., &amp; Holland, S. (2018). How customer personality traits influence brand loyalty in the coffee shop industry: The moderating role of business types. </w:t>
      </w:r>
      <w:r w:rsidRPr="00DB0875">
        <w:rPr>
          <w:rFonts w:ascii="Times New Roman" w:hAnsi="Times New Roman" w:cs="Times New Roman"/>
          <w:i/>
          <w:iCs/>
          <w:sz w:val="24"/>
          <w:szCs w:val="24"/>
        </w:rPr>
        <w:t>International journal of hospitality &amp; tourism administration</w:t>
      </w:r>
      <w:r w:rsidRPr="00DB0875">
        <w:rPr>
          <w:rFonts w:ascii="Times New Roman" w:hAnsi="Times New Roman" w:cs="Times New Roman"/>
          <w:sz w:val="24"/>
          <w:szCs w:val="24"/>
        </w:rPr>
        <w:t>, </w:t>
      </w:r>
      <w:r w:rsidRPr="00DB0875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DB0875">
        <w:rPr>
          <w:rFonts w:ascii="Times New Roman" w:hAnsi="Times New Roman" w:cs="Times New Roman"/>
          <w:sz w:val="24"/>
          <w:szCs w:val="24"/>
        </w:rPr>
        <w:t>(3), 311-335.</w:t>
      </w:r>
    </w:p>
    <w:sectPr w:rsidR="007F757C" w:rsidRPr="00DB0875" w:rsidSect="00DB7D8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B4B19" w14:textId="77777777" w:rsidR="00624644" w:rsidRDefault="00624644" w:rsidP="00DB7D88">
      <w:pPr>
        <w:spacing w:after="0" w:line="240" w:lineRule="auto"/>
      </w:pPr>
      <w:r>
        <w:separator/>
      </w:r>
    </w:p>
  </w:endnote>
  <w:endnote w:type="continuationSeparator" w:id="0">
    <w:p w14:paraId="6720E814" w14:textId="77777777" w:rsidR="00624644" w:rsidRDefault="00624644" w:rsidP="00DB7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C7EC8" w14:textId="77777777" w:rsidR="00AE6D96" w:rsidRDefault="00AE6D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42FCF" w14:textId="77777777" w:rsidR="00AE6D96" w:rsidRDefault="00AE6D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FBF1C" w14:textId="77777777" w:rsidR="00AE6D96" w:rsidRDefault="00AE6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9018A" w14:textId="77777777" w:rsidR="00624644" w:rsidRDefault="00624644" w:rsidP="00DB7D88">
      <w:pPr>
        <w:spacing w:after="0" w:line="240" w:lineRule="auto"/>
      </w:pPr>
      <w:r>
        <w:separator/>
      </w:r>
    </w:p>
  </w:footnote>
  <w:footnote w:type="continuationSeparator" w:id="0">
    <w:p w14:paraId="26DE1863" w14:textId="77777777" w:rsidR="00624644" w:rsidRDefault="00624644" w:rsidP="00DB7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1AA17" w14:textId="77777777" w:rsidR="00AE6D96" w:rsidRDefault="00AE6D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4DD08" w14:textId="147DD9F5" w:rsidR="0007246F" w:rsidRPr="006C01DD" w:rsidRDefault="00AE6D96" w:rsidP="006C01DD">
    <w:pPr>
      <w:pStyle w:val="Header"/>
      <w:tabs>
        <w:tab w:val="clear" w:pos="4680"/>
      </w:tabs>
      <w:spacing w:line="480" w:lineRule="auto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ORGANIZING</w:t>
    </w:r>
    <w:r w:rsidR="0007246F" w:rsidRPr="006C01DD">
      <w:rPr>
        <w:rFonts w:ascii="Times New Roman" w:hAnsi="Times New Roman" w:cs="Times New Roman"/>
        <w:b/>
        <w:sz w:val="24"/>
        <w:szCs w:val="24"/>
      </w:rPr>
      <w:tab/>
    </w:r>
    <w:r w:rsidR="0007246F" w:rsidRPr="009072C6">
      <w:rPr>
        <w:rFonts w:ascii="Times New Roman" w:hAnsi="Times New Roman" w:cs="Times New Roman"/>
        <w:sz w:val="24"/>
        <w:szCs w:val="24"/>
      </w:rPr>
      <w:fldChar w:fldCharType="begin"/>
    </w:r>
    <w:r w:rsidR="0007246F" w:rsidRPr="009072C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9072C6">
      <w:rPr>
        <w:rFonts w:ascii="Times New Roman" w:hAnsi="Times New Roman" w:cs="Times New Roman"/>
        <w:sz w:val="24"/>
        <w:szCs w:val="24"/>
      </w:rPr>
      <w:fldChar w:fldCharType="separate"/>
    </w:r>
    <w:r w:rsidR="00B74763">
      <w:rPr>
        <w:rFonts w:ascii="Times New Roman" w:hAnsi="Times New Roman" w:cs="Times New Roman"/>
        <w:noProof/>
        <w:sz w:val="24"/>
        <w:szCs w:val="24"/>
      </w:rPr>
      <w:t>5</w:t>
    </w:r>
    <w:r w:rsidR="0007246F" w:rsidRPr="009072C6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0D005D64" w14:textId="77777777" w:rsidR="0007246F" w:rsidRDefault="0007246F" w:rsidP="003F467B">
    <w:pPr>
      <w:pStyle w:val="Header"/>
      <w:tabs>
        <w:tab w:val="clear" w:pos="4680"/>
        <w:tab w:val="center" w:pos="68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4ADA2" w14:textId="6A48F1C7" w:rsidR="0007246F" w:rsidRPr="00B64508" w:rsidRDefault="00AE6D96" w:rsidP="00CF23F0">
    <w:pPr>
      <w:pStyle w:val="Header"/>
      <w:tabs>
        <w:tab w:val="clear" w:pos="4680"/>
        <w:tab w:val="center" w:pos="792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ORGANIZING</w:t>
    </w:r>
    <w:r w:rsidR="00E5296C" w:rsidRPr="00B64508">
      <w:rPr>
        <w:rFonts w:ascii="Times New Roman" w:hAnsi="Times New Roman" w:cs="Times New Roman"/>
        <w:sz w:val="24"/>
        <w:szCs w:val="24"/>
      </w:rPr>
      <w:tab/>
    </w:r>
    <w:r w:rsidR="00A04787" w:rsidRPr="00B64508">
      <w:rPr>
        <w:rFonts w:ascii="Times New Roman" w:hAnsi="Times New Roman" w:cs="Times New Roman"/>
        <w:sz w:val="24"/>
        <w:szCs w:val="24"/>
      </w:rPr>
      <w:tab/>
    </w:r>
    <w:r w:rsidR="0007246F" w:rsidRPr="00B64508">
      <w:rPr>
        <w:rFonts w:ascii="Times New Roman" w:hAnsi="Times New Roman" w:cs="Times New Roman"/>
        <w:sz w:val="24"/>
        <w:szCs w:val="24"/>
      </w:rPr>
      <w:fldChar w:fldCharType="begin"/>
    </w:r>
    <w:r w:rsidR="0007246F" w:rsidRPr="00B6450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B64508">
      <w:rPr>
        <w:rFonts w:ascii="Times New Roman" w:hAnsi="Times New Roman" w:cs="Times New Roman"/>
        <w:sz w:val="24"/>
        <w:szCs w:val="24"/>
      </w:rPr>
      <w:fldChar w:fldCharType="separate"/>
    </w:r>
    <w:r w:rsidR="00DB0875">
      <w:rPr>
        <w:rFonts w:ascii="Times New Roman" w:hAnsi="Times New Roman" w:cs="Times New Roman"/>
        <w:noProof/>
        <w:sz w:val="24"/>
        <w:szCs w:val="24"/>
      </w:rPr>
      <w:t>1</w:t>
    </w:r>
    <w:r w:rsidR="0007246F" w:rsidRPr="00B6450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B7BFB"/>
    <w:multiLevelType w:val="hybridMultilevel"/>
    <w:tmpl w:val="7BD6492C"/>
    <w:lvl w:ilvl="0" w:tplc="965A9E2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5B47AA8"/>
    <w:multiLevelType w:val="hybridMultilevel"/>
    <w:tmpl w:val="AC42F4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804C0"/>
    <w:multiLevelType w:val="hybridMultilevel"/>
    <w:tmpl w:val="166EC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15602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D2E1225"/>
    <w:multiLevelType w:val="hybridMultilevel"/>
    <w:tmpl w:val="44B6674C"/>
    <w:lvl w:ilvl="0" w:tplc="A74A45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9A0053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62E242C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4BB25D2"/>
    <w:multiLevelType w:val="hybridMultilevel"/>
    <w:tmpl w:val="95649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54769A"/>
    <w:multiLevelType w:val="multilevel"/>
    <w:tmpl w:val="AC1ADE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DQyNzU3NzI3tzRQ0lEKTi0uzszPAykwM6kFAGuRj+YtAAAA"/>
  </w:docVars>
  <w:rsids>
    <w:rsidRoot w:val="00DB7D88"/>
    <w:rsid w:val="00000A29"/>
    <w:rsid w:val="000012C4"/>
    <w:rsid w:val="00002179"/>
    <w:rsid w:val="00002BC6"/>
    <w:rsid w:val="00004BF3"/>
    <w:rsid w:val="00006709"/>
    <w:rsid w:val="00012130"/>
    <w:rsid w:val="0001317D"/>
    <w:rsid w:val="0001483B"/>
    <w:rsid w:val="0002291A"/>
    <w:rsid w:val="0002328E"/>
    <w:rsid w:val="000247A7"/>
    <w:rsid w:val="00033ABD"/>
    <w:rsid w:val="000365C0"/>
    <w:rsid w:val="0003792B"/>
    <w:rsid w:val="000400A5"/>
    <w:rsid w:val="00040A8C"/>
    <w:rsid w:val="00040E74"/>
    <w:rsid w:val="000437E4"/>
    <w:rsid w:val="00043DDA"/>
    <w:rsid w:val="00043E70"/>
    <w:rsid w:val="00044736"/>
    <w:rsid w:val="000447BD"/>
    <w:rsid w:val="00044E94"/>
    <w:rsid w:val="00045D5B"/>
    <w:rsid w:val="000506D8"/>
    <w:rsid w:val="00052BCE"/>
    <w:rsid w:val="00055271"/>
    <w:rsid w:val="000565D5"/>
    <w:rsid w:val="0005665F"/>
    <w:rsid w:val="00061618"/>
    <w:rsid w:val="00061CDD"/>
    <w:rsid w:val="00064623"/>
    <w:rsid w:val="0006694C"/>
    <w:rsid w:val="0006784C"/>
    <w:rsid w:val="0007246F"/>
    <w:rsid w:val="00073B8C"/>
    <w:rsid w:val="00075D11"/>
    <w:rsid w:val="000769FC"/>
    <w:rsid w:val="00081A49"/>
    <w:rsid w:val="000913E0"/>
    <w:rsid w:val="00093F60"/>
    <w:rsid w:val="00095262"/>
    <w:rsid w:val="000A24AA"/>
    <w:rsid w:val="000A3765"/>
    <w:rsid w:val="000A3BF4"/>
    <w:rsid w:val="000A3C20"/>
    <w:rsid w:val="000A4195"/>
    <w:rsid w:val="000A5027"/>
    <w:rsid w:val="000A56AE"/>
    <w:rsid w:val="000A721A"/>
    <w:rsid w:val="000B1CC3"/>
    <w:rsid w:val="000B1F31"/>
    <w:rsid w:val="000B40D1"/>
    <w:rsid w:val="000C5567"/>
    <w:rsid w:val="000C6496"/>
    <w:rsid w:val="000C6D09"/>
    <w:rsid w:val="000C6E56"/>
    <w:rsid w:val="000D100C"/>
    <w:rsid w:val="000D17AB"/>
    <w:rsid w:val="000D2C7D"/>
    <w:rsid w:val="000D376B"/>
    <w:rsid w:val="000E0ACE"/>
    <w:rsid w:val="000E42E3"/>
    <w:rsid w:val="000E4E13"/>
    <w:rsid w:val="000F1347"/>
    <w:rsid w:val="000F1956"/>
    <w:rsid w:val="000F220A"/>
    <w:rsid w:val="000F3DFD"/>
    <w:rsid w:val="000F4062"/>
    <w:rsid w:val="00106DD2"/>
    <w:rsid w:val="00107129"/>
    <w:rsid w:val="00110C8C"/>
    <w:rsid w:val="00111C57"/>
    <w:rsid w:val="00111D0D"/>
    <w:rsid w:val="001122C4"/>
    <w:rsid w:val="001151BD"/>
    <w:rsid w:val="0011665B"/>
    <w:rsid w:val="00117415"/>
    <w:rsid w:val="00121F3E"/>
    <w:rsid w:val="00124E3C"/>
    <w:rsid w:val="00126FE1"/>
    <w:rsid w:val="00130E7E"/>
    <w:rsid w:val="00131724"/>
    <w:rsid w:val="00131D0F"/>
    <w:rsid w:val="00133340"/>
    <w:rsid w:val="0013391D"/>
    <w:rsid w:val="00134A50"/>
    <w:rsid w:val="00134D5B"/>
    <w:rsid w:val="001363AD"/>
    <w:rsid w:val="00136F94"/>
    <w:rsid w:val="00140C8E"/>
    <w:rsid w:val="0014173D"/>
    <w:rsid w:val="001441DB"/>
    <w:rsid w:val="001466FD"/>
    <w:rsid w:val="00153A00"/>
    <w:rsid w:val="001550A7"/>
    <w:rsid w:val="00157330"/>
    <w:rsid w:val="00157D6B"/>
    <w:rsid w:val="00160C38"/>
    <w:rsid w:val="00161986"/>
    <w:rsid w:val="00162E30"/>
    <w:rsid w:val="00163035"/>
    <w:rsid w:val="001633A4"/>
    <w:rsid w:val="00164467"/>
    <w:rsid w:val="001663BE"/>
    <w:rsid w:val="00166746"/>
    <w:rsid w:val="001759C1"/>
    <w:rsid w:val="00176B13"/>
    <w:rsid w:val="00180BB6"/>
    <w:rsid w:val="001821A1"/>
    <w:rsid w:val="00182E98"/>
    <w:rsid w:val="001850BC"/>
    <w:rsid w:val="00186FA8"/>
    <w:rsid w:val="00192B51"/>
    <w:rsid w:val="001945F6"/>
    <w:rsid w:val="001964EA"/>
    <w:rsid w:val="00197C17"/>
    <w:rsid w:val="001A072A"/>
    <w:rsid w:val="001A2F41"/>
    <w:rsid w:val="001A4DB2"/>
    <w:rsid w:val="001A58B7"/>
    <w:rsid w:val="001A6F0D"/>
    <w:rsid w:val="001B1C8D"/>
    <w:rsid w:val="001B2F8B"/>
    <w:rsid w:val="001B3C3D"/>
    <w:rsid w:val="001C02E7"/>
    <w:rsid w:val="001C4BBC"/>
    <w:rsid w:val="001C7E6D"/>
    <w:rsid w:val="001D0546"/>
    <w:rsid w:val="001D05C6"/>
    <w:rsid w:val="001D1D3A"/>
    <w:rsid w:val="001D30F6"/>
    <w:rsid w:val="001D3997"/>
    <w:rsid w:val="001D4967"/>
    <w:rsid w:val="001D4BFB"/>
    <w:rsid w:val="001D4DB7"/>
    <w:rsid w:val="001D7351"/>
    <w:rsid w:val="001E0424"/>
    <w:rsid w:val="001E1ACF"/>
    <w:rsid w:val="001E6A60"/>
    <w:rsid w:val="001E71D3"/>
    <w:rsid w:val="001E79CD"/>
    <w:rsid w:val="001F18DD"/>
    <w:rsid w:val="001F603D"/>
    <w:rsid w:val="001F73D1"/>
    <w:rsid w:val="00200588"/>
    <w:rsid w:val="00205521"/>
    <w:rsid w:val="0020794C"/>
    <w:rsid w:val="002079E8"/>
    <w:rsid w:val="0021099A"/>
    <w:rsid w:val="0021308F"/>
    <w:rsid w:val="00222B86"/>
    <w:rsid w:val="00226A9C"/>
    <w:rsid w:val="00233AE1"/>
    <w:rsid w:val="0023458A"/>
    <w:rsid w:val="00237E3F"/>
    <w:rsid w:val="002406D2"/>
    <w:rsid w:val="002413B3"/>
    <w:rsid w:val="00241774"/>
    <w:rsid w:val="00245B8D"/>
    <w:rsid w:val="00245E4D"/>
    <w:rsid w:val="00247183"/>
    <w:rsid w:val="00251D43"/>
    <w:rsid w:val="00254277"/>
    <w:rsid w:val="00254296"/>
    <w:rsid w:val="00254CC9"/>
    <w:rsid w:val="00256F23"/>
    <w:rsid w:val="00265E9D"/>
    <w:rsid w:val="002700CE"/>
    <w:rsid w:val="002700D0"/>
    <w:rsid w:val="0027061A"/>
    <w:rsid w:val="00272029"/>
    <w:rsid w:val="00272338"/>
    <w:rsid w:val="00273227"/>
    <w:rsid w:val="00273E68"/>
    <w:rsid w:val="002744CF"/>
    <w:rsid w:val="00275956"/>
    <w:rsid w:val="002765BD"/>
    <w:rsid w:val="0028272C"/>
    <w:rsid w:val="0028439A"/>
    <w:rsid w:val="00285054"/>
    <w:rsid w:val="00287F8A"/>
    <w:rsid w:val="0029261C"/>
    <w:rsid w:val="00292DF5"/>
    <w:rsid w:val="002963A0"/>
    <w:rsid w:val="002A13F1"/>
    <w:rsid w:val="002A3B30"/>
    <w:rsid w:val="002A6705"/>
    <w:rsid w:val="002A6CA2"/>
    <w:rsid w:val="002B6B78"/>
    <w:rsid w:val="002C0963"/>
    <w:rsid w:val="002C0C70"/>
    <w:rsid w:val="002C63C1"/>
    <w:rsid w:val="002C6869"/>
    <w:rsid w:val="002C6D6D"/>
    <w:rsid w:val="002C6EE6"/>
    <w:rsid w:val="002D4A2D"/>
    <w:rsid w:val="002E1E63"/>
    <w:rsid w:val="002E2941"/>
    <w:rsid w:val="002E4326"/>
    <w:rsid w:val="002E4D8C"/>
    <w:rsid w:val="002E6876"/>
    <w:rsid w:val="002E6E27"/>
    <w:rsid w:val="002F0582"/>
    <w:rsid w:val="002F3652"/>
    <w:rsid w:val="002F4366"/>
    <w:rsid w:val="002F5276"/>
    <w:rsid w:val="002F52D0"/>
    <w:rsid w:val="002F59B9"/>
    <w:rsid w:val="00301565"/>
    <w:rsid w:val="00303161"/>
    <w:rsid w:val="0030508D"/>
    <w:rsid w:val="00305546"/>
    <w:rsid w:val="003058B1"/>
    <w:rsid w:val="003065A1"/>
    <w:rsid w:val="003068C9"/>
    <w:rsid w:val="00306BB8"/>
    <w:rsid w:val="0031002F"/>
    <w:rsid w:val="003113A8"/>
    <w:rsid w:val="003114FD"/>
    <w:rsid w:val="003148B8"/>
    <w:rsid w:val="00314C59"/>
    <w:rsid w:val="0031600E"/>
    <w:rsid w:val="003223AA"/>
    <w:rsid w:val="0032330D"/>
    <w:rsid w:val="00323B44"/>
    <w:rsid w:val="00324655"/>
    <w:rsid w:val="003263C6"/>
    <w:rsid w:val="003264FE"/>
    <w:rsid w:val="00327F44"/>
    <w:rsid w:val="003326FF"/>
    <w:rsid w:val="003329CA"/>
    <w:rsid w:val="003335AA"/>
    <w:rsid w:val="0033429F"/>
    <w:rsid w:val="00335E1F"/>
    <w:rsid w:val="00335EB3"/>
    <w:rsid w:val="003375F7"/>
    <w:rsid w:val="00344677"/>
    <w:rsid w:val="00345F5C"/>
    <w:rsid w:val="00350B09"/>
    <w:rsid w:val="00351661"/>
    <w:rsid w:val="0035311D"/>
    <w:rsid w:val="003534AF"/>
    <w:rsid w:val="0035728F"/>
    <w:rsid w:val="0035798F"/>
    <w:rsid w:val="00361832"/>
    <w:rsid w:val="00362363"/>
    <w:rsid w:val="003627C3"/>
    <w:rsid w:val="00362A57"/>
    <w:rsid w:val="00363686"/>
    <w:rsid w:val="0036593E"/>
    <w:rsid w:val="00366AA2"/>
    <w:rsid w:val="00366BBF"/>
    <w:rsid w:val="003753EC"/>
    <w:rsid w:val="003819D0"/>
    <w:rsid w:val="00381DC7"/>
    <w:rsid w:val="00381E09"/>
    <w:rsid w:val="003835F3"/>
    <w:rsid w:val="00385EC8"/>
    <w:rsid w:val="00387BF9"/>
    <w:rsid w:val="00391C5D"/>
    <w:rsid w:val="00393F76"/>
    <w:rsid w:val="0039658C"/>
    <w:rsid w:val="00396822"/>
    <w:rsid w:val="003A004F"/>
    <w:rsid w:val="003A09AF"/>
    <w:rsid w:val="003A2C96"/>
    <w:rsid w:val="003A35D5"/>
    <w:rsid w:val="003A35D6"/>
    <w:rsid w:val="003A499A"/>
    <w:rsid w:val="003A5FC8"/>
    <w:rsid w:val="003B00A3"/>
    <w:rsid w:val="003B67FD"/>
    <w:rsid w:val="003C2460"/>
    <w:rsid w:val="003C37D1"/>
    <w:rsid w:val="003C39E4"/>
    <w:rsid w:val="003C67F4"/>
    <w:rsid w:val="003C7DF8"/>
    <w:rsid w:val="003D0CC6"/>
    <w:rsid w:val="003D111A"/>
    <w:rsid w:val="003D39F5"/>
    <w:rsid w:val="003D4817"/>
    <w:rsid w:val="003E0957"/>
    <w:rsid w:val="003E0DB5"/>
    <w:rsid w:val="003E3FCA"/>
    <w:rsid w:val="003E6277"/>
    <w:rsid w:val="003E6672"/>
    <w:rsid w:val="003F0212"/>
    <w:rsid w:val="003F039D"/>
    <w:rsid w:val="003F104B"/>
    <w:rsid w:val="003F25FB"/>
    <w:rsid w:val="003F467B"/>
    <w:rsid w:val="003F7658"/>
    <w:rsid w:val="0040066A"/>
    <w:rsid w:val="00400C27"/>
    <w:rsid w:val="00401CDD"/>
    <w:rsid w:val="004032EF"/>
    <w:rsid w:val="004042C6"/>
    <w:rsid w:val="0041034A"/>
    <w:rsid w:val="00411D57"/>
    <w:rsid w:val="004140D0"/>
    <w:rsid w:val="0041467A"/>
    <w:rsid w:val="0041501D"/>
    <w:rsid w:val="00415777"/>
    <w:rsid w:val="00416D67"/>
    <w:rsid w:val="00417E86"/>
    <w:rsid w:val="00420DB8"/>
    <w:rsid w:val="004212DB"/>
    <w:rsid w:val="00426613"/>
    <w:rsid w:val="004268E0"/>
    <w:rsid w:val="00427EFC"/>
    <w:rsid w:val="00431E02"/>
    <w:rsid w:val="00434C9E"/>
    <w:rsid w:val="00437121"/>
    <w:rsid w:val="00446A44"/>
    <w:rsid w:val="00450759"/>
    <w:rsid w:val="00450992"/>
    <w:rsid w:val="00450CDE"/>
    <w:rsid w:val="0045189E"/>
    <w:rsid w:val="004526DE"/>
    <w:rsid w:val="00452C62"/>
    <w:rsid w:val="00453125"/>
    <w:rsid w:val="0045318D"/>
    <w:rsid w:val="0045555B"/>
    <w:rsid w:val="00462CEF"/>
    <w:rsid w:val="0046430E"/>
    <w:rsid w:val="004677B7"/>
    <w:rsid w:val="00470A4F"/>
    <w:rsid w:val="00472CF1"/>
    <w:rsid w:val="00474EE1"/>
    <w:rsid w:val="00475826"/>
    <w:rsid w:val="00475BE9"/>
    <w:rsid w:val="0047640E"/>
    <w:rsid w:val="0048195D"/>
    <w:rsid w:val="00482329"/>
    <w:rsid w:val="00483F1E"/>
    <w:rsid w:val="00484981"/>
    <w:rsid w:val="004873BA"/>
    <w:rsid w:val="00487F56"/>
    <w:rsid w:val="00493F13"/>
    <w:rsid w:val="004A0507"/>
    <w:rsid w:val="004A1E9A"/>
    <w:rsid w:val="004A1EEC"/>
    <w:rsid w:val="004A3CBE"/>
    <w:rsid w:val="004A612A"/>
    <w:rsid w:val="004A6D15"/>
    <w:rsid w:val="004B1779"/>
    <w:rsid w:val="004B2D22"/>
    <w:rsid w:val="004B2EFC"/>
    <w:rsid w:val="004B39BA"/>
    <w:rsid w:val="004B4A14"/>
    <w:rsid w:val="004B52F7"/>
    <w:rsid w:val="004C1039"/>
    <w:rsid w:val="004C22C4"/>
    <w:rsid w:val="004C6331"/>
    <w:rsid w:val="004C693C"/>
    <w:rsid w:val="004C7125"/>
    <w:rsid w:val="004C7628"/>
    <w:rsid w:val="004D099F"/>
    <w:rsid w:val="004D22BD"/>
    <w:rsid w:val="004D375B"/>
    <w:rsid w:val="004D3D1A"/>
    <w:rsid w:val="004E0060"/>
    <w:rsid w:val="004E1BE2"/>
    <w:rsid w:val="004E200D"/>
    <w:rsid w:val="004E4792"/>
    <w:rsid w:val="004E78C7"/>
    <w:rsid w:val="004F0C84"/>
    <w:rsid w:val="004F1447"/>
    <w:rsid w:val="004F1579"/>
    <w:rsid w:val="004F1C33"/>
    <w:rsid w:val="004F295A"/>
    <w:rsid w:val="004F5336"/>
    <w:rsid w:val="004F5E80"/>
    <w:rsid w:val="004F78AA"/>
    <w:rsid w:val="00506311"/>
    <w:rsid w:val="005068B5"/>
    <w:rsid w:val="0051024E"/>
    <w:rsid w:val="00510460"/>
    <w:rsid w:val="00512D9E"/>
    <w:rsid w:val="005130C1"/>
    <w:rsid w:val="005133B6"/>
    <w:rsid w:val="005134D2"/>
    <w:rsid w:val="00514CAF"/>
    <w:rsid w:val="00516956"/>
    <w:rsid w:val="00517392"/>
    <w:rsid w:val="00524B4F"/>
    <w:rsid w:val="00526655"/>
    <w:rsid w:val="005266A3"/>
    <w:rsid w:val="00532897"/>
    <w:rsid w:val="00533AF0"/>
    <w:rsid w:val="00533CB8"/>
    <w:rsid w:val="00536003"/>
    <w:rsid w:val="00537ABF"/>
    <w:rsid w:val="005401F8"/>
    <w:rsid w:val="005435D6"/>
    <w:rsid w:val="005544FF"/>
    <w:rsid w:val="00554C91"/>
    <w:rsid w:val="005557E7"/>
    <w:rsid w:val="00560D0D"/>
    <w:rsid w:val="00561E14"/>
    <w:rsid w:val="00563CAF"/>
    <w:rsid w:val="00565308"/>
    <w:rsid w:val="005661B9"/>
    <w:rsid w:val="005666FC"/>
    <w:rsid w:val="00567E5E"/>
    <w:rsid w:val="0057062B"/>
    <w:rsid w:val="00571CE1"/>
    <w:rsid w:val="005722C8"/>
    <w:rsid w:val="005731CC"/>
    <w:rsid w:val="0057448B"/>
    <w:rsid w:val="005755B4"/>
    <w:rsid w:val="005801B0"/>
    <w:rsid w:val="00581545"/>
    <w:rsid w:val="005828B8"/>
    <w:rsid w:val="005863BE"/>
    <w:rsid w:val="00591D08"/>
    <w:rsid w:val="00592528"/>
    <w:rsid w:val="005946E8"/>
    <w:rsid w:val="00596416"/>
    <w:rsid w:val="005A09A2"/>
    <w:rsid w:val="005A31C2"/>
    <w:rsid w:val="005A3F2A"/>
    <w:rsid w:val="005A445C"/>
    <w:rsid w:val="005A6101"/>
    <w:rsid w:val="005B1E9D"/>
    <w:rsid w:val="005B30C5"/>
    <w:rsid w:val="005B5233"/>
    <w:rsid w:val="005B5B97"/>
    <w:rsid w:val="005B5E96"/>
    <w:rsid w:val="005B65EB"/>
    <w:rsid w:val="005C11AD"/>
    <w:rsid w:val="005C4FC1"/>
    <w:rsid w:val="005C539A"/>
    <w:rsid w:val="005C58B0"/>
    <w:rsid w:val="005C6894"/>
    <w:rsid w:val="005C7510"/>
    <w:rsid w:val="005D17EB"/>
    <w:rsid w:val="005D5DB4"/>
    <w:rsid w:val="005D7027"/>
    <w:rsid w:val="005E1B3C"/>
    <w:rsid w:val="005E4DF6"/>
    <w:rsid w:val="005E5486"/>
    <w:rsid w:val="005E5584"/>
    <w:rsid w:val="005E5BE5"/>
    <w:rsid w:val="005F0678"/>
    <w:rsid w:val="005F1FF7"/>
    <w:rsid w:val="005F2269"/>
    <w:rsid w:val="005F22A3"/>
    <w:rsid w:val="005F5DB3"/>
    <w:rsid w:val="00600B30"/>
    <w:rsid w:val="00601752"/>
    <w:rsid w:val="00601C41"/>
    <w:rsid w:val="006029FC"/>
    <w:rsid w:val="00603313"/>
    <w:rsid w:val="00603BCD"/>
    <w:rsid w:val="00604125"/>
    <w:rsid w:val="0060684F"/>
    <w:rsid w:val="00607FB3"/>
    <w:rsid w:val="00610C06"/>
    <w:rsid w:val="00612BDF"/>
    <w:rsid w:val="00614465"/>
    <w:rsid w:val="00615BFB"/>
    <w:rsid w:val="00616E1A"/>
    <w:rsid w:val="0062200C"/>
    <w:rsid w:val="00622CA0"/>
    <w:rsid w:val="00624644"/>
    <w:rsid w:val="006268A0"/>
    <w:rsid w:val="00627C5D"/>
    <w:rsid w:val="0063067A"/>
    <w:rsid w:val="00632790"/>
    <w:rsid w:val="0063367F"/>
    <w:rsid w:val="00634B95"/>
    <w:rsid w:val="0064051C"/>
    <w:rsid w:val="00652C93"/>
    <w:rsid w:val="00653DE0"/>
    <w:rsid w:val="006577B3"/>
    <w:rsid w:val="0065780B"/>
    <w:rsid w:val="00660F5B"/>
    <w:rsid w:val="00663DD9"/>
    <w:rsid w:val="00664571"/>
    <w:rsid w:val="00665BF2"/>
    <w:rsid w:val="00671634"/>
    <w:rsid w:val="0067187C"/>
    <w:rsid w:val="00672A2B"/>
    <w:rsid w:val="00675BE7"/>
    <w:rsid w:val="006760E9"/>
    <w:rsid w:val="00676855"/>
    <w:rsid w:val="00680DD9"/>
    <w:rsid w:val="006823E0"/>
    <w:rsid w:val="00682D8C"/>
    <w:rsid w:val="00683658"/>
    <w:rsid w:val="0068559F"/>
    <w:rsid w:val="00685816"/>
    <w:rsid w:val="0069001A"/>
    <w:rsid w:val="00690832"/>
    <w:rsid w:val="00692989"/>
    <w:rsid w:val="00693D57"/>
    <w:rsid w:val="00693DC3"/>
    <w:rsid w:val="00697AB2"/>
    <w:rsid w:val="006A02DD"/>
    <w:rsid w:val="006A192E"/>
    <w:rsid w:val="006A29F0"/>
    <w:rsid w:val="006A33CF"/>
    <w:rsid w:val="006A3CA2"/>
    <w:rsid w:val="006A7204"/>
    <w:rsid w:val="006B1188"/>
    <w:rsid w:val="006B335D"/>
    <w:rsid w:val="006B509C"/>
    <w:rsid w:val="006B7337"/>
    <w:rsid w:val="006C01DD"/>
    <w:rsid w:val="006C2E11"/>
    <w:rsid w:val="006C6A42"/>
    <w:rsid w:val="006C78FC"/>
    <w:rsid w:val="006D02F3"/>
    <w:rsid w:val="006D27A1"/>
    <w:rsid w:val="006D49B3"/>
    <w:rsid w:val="006D4A46"/>
    <w:rsid w:val="006D6EE0"/>
    <w:rsid w:val="006E021A"/>
    <w:rsid w:val="006E0577"/>
    <w:rsid w:val="006E090D"/>
    <w:rsid w:val="006E0F35"/>
    <w:rsid w:val="006E42E3"/>
    <w:rsid w:val="006F0511"/>
    <w:rsid w:val="006F28D4"/>
    <w:rsid w:val="006F4CDA"/>
    <w:rsid w:val="006F4E69"/>
    <w:rsid w:val="006F6F2F"/>
    <w:rsid w:val="006F7069"/>
    <w:rsid w:val="006F7419"/>
    <w:rsid w:val="0070040B"/>
    <w:rsid w:val="00700853"/>
    <w:rsid w:val="00704472"/>
    <w:rsid w:val="007046F1"/>
    <w:rsid w:val="007101E5"/>
    <w:rsid w:val="00711BCB"/>
    <w:rsid w:val="00715119"/>
    <w:rsid w:val="00715BAC"/>
    <w:rsid w:val="00716C3C"/>
    <w:rsid w:val="007217D4"/>
    <w:rsid w:val="007228D2"/>
    <w:rsid w:val="007310B2"/>
    <w:rsid w:val="007331AC"/>
    <w:rsid w:val="0073340B"/>
    <w:rsid w:val="007338C8"/>
    <w:rsid w:val="00741C7E"/>
    <w:rsid w:val="00742E56"/>
    <w:rsid w:val="00742F37"/>
    <w:rsid w:val="00743173"/>
    <w:rsid w:val="007502A5"/>
    <w:rsid w:val="00751731"/>
    <w:rsid w:val="007518BA"/>
    <w:rsid w:val="00752492"/>
    <w:rsid w:val="007526B4"/>
    <w:rsid w:val="00753BBC"/>
    <w:rsid w:val="00755BC6"/>
    <w:rsid w:val="00755FF2"/>
    <w:rsid w:val="00756706"/>
    <w:rsid w:val="00760A94"/>
    <w:rsid w:val="00761CCB"/>
    <w:rsid w:val="007626DD"/>
    <w:rsid w:val="007671D7"/>
    <w:rsid w:val="007702BB"/>
    <w:rsid w:val="007731A0"/>
    <w:rsid w:val="007771F4"/>
    <w:rsid w:val="00777B27"/>
    <w:rsid w:val="00782697"/>
    <w:rsid w:val="00782A12"/>
    <w:rsid w:val="0078702A"/>
    <w:rsid w:val="00790C6E"/>
    <w:rsid w:val="007914A8"/>
    <w:rsid w:val="00792AE9"/>
    <w:rsid w:val="00793C6E"/>
    <w:rsid w:val="00794E98"/>
    <w:rsid w:val="00795827"/>
    <w:rsid w:val="007A3035"/>
    <w:rsid w:val="007A3DB7"/>
    <w:rsid w:val="007A406B"/>
    <w:rsid w:val="007A419D"/>
    <w:rsid w:val="007A42F4"/>
    <w:rsid w:val="007A45D7"/>
    <w:rsid w:val="007A55C0"/>
    <w:rsid w:val="007A5945"/>
    <w:rsid w:val="007B1D28"/>
    <w:rsid w:val="007B27F8"/>
    <w:rsid w:val="007B4357"/>
    <w:rsid w:val="007B46B4"/>
    <w:rsid w:val="007B4E59"/>
    <w:rsid w:val="007B52ED"/>
    <w:rsid w:val="007B7066"/>
    <w:rsid w:val="007C2779"/>
    <w:rsid w:val="007C2F11"/>
    <w:rsid w:val="007C4B43"/>
    <w:rsid w:val="007C51B7"/>
    <w:rsid w:val="007C73B7"/>
    <w:rsid w:val="007D3476"/>
    <w:rsid w:val="007D4FA2"/>
    <w:rsid w:val="007D554E"/>
    <w:rsid w:val="007D5725"/>
    <w:rsid w:val="007D594C"/>
    <w:rsid w:val="007D7D41"/>
    <w:rsid w:val="007E1871"/>
    <w:rsid w:val="007E4AC5"/>
    <w:rsid w:val="007E6044"/>
    <w:rsid w:val="007E67EF"/>
    <w:rsid w:val="007E6B0F"/>
    <w:rsid w:val="007E6BA6"/>
    <w:rsid w:val="007F0515"/>
    <w:rsid w:val="007F0FE4"/>
    <w:rsid w:val="007F14BF"/>
    <w:rsid w:val="007F1674"/>
    <w:rsid w:val="007F2821"/>
    <w:rsid w:val="007F2B50"/>
    <w:rsid w:val="007F433D"/>
    <w:rsid w:val="007F6C0D"/>
    <w:rsid w:val="007F757C"/>
    <w:rsid w:val="008000BD"/>
    <w:rsid w:val="00802838"/>
    <w:rsid w:val="008059C6"/>
    <w:rsid w:val="00806A43"/>
    <w:rsid w:val="00807293"/>
    <w:rsid w:val="00807C36"/>
    <w:rsid w:val="00810F96"/>
    <w:rsid w:val="00811C7E"/>
    <w:rsid w:val="00811E66"/>
    <w:rsid w:val="00812590"/>
    <w:rsid w:val="00814BEF"/>
    <w:rsid w:val="00814CFF"/>
    <w:rsid w:val="00815F41"/>
    <w:rsid w:val="00817941"/>
    <w:rsid w:val="00820B08"/>
    <w:rsid w:val="0082111A"/>
    <w:rsid w:val="008221C5"/>
    <w:rsid w:val="008222FC"/>
    <w:rsid w:val="008225FC"/>
    <w:rsid w:val="008242C1"/>
    <w:rsid w:val="00826742"/>
    <w:rsid w:val="00826800"/>
    <w:rsid w:val="00826AC0"/>
    <w:rsid w:val="008279AF"/>
    <w:rsid w:val="008323F8"/>
    <w:rsid w:val="00836DEA"/>
    <w:rsid w:val="0083743E"/>
    <w:rsid w:val="008409F8"/>
    <w:rsid w:val="00841006"/>
    <w:rsid w:val="00842356"/>
    <w:rsid w:val="00847491"/>
    <w:rsid w:val="00847C23"/>
    <w:rsid w:val="0085100F"/>
    <w:rsid w:val="00853C78"/>
    <w:rsid w:val="00855018"/>
    <w:rsid w:val="008551FB"/>
    <w:rsid w:val="00855B1B"/>
    <w:rsid w:val="0085685A"/>
    <w:rsid w:val="00857E46"/>
    <w:rsid w:val="008634EA"/>
    <w:rsid w:val="00864FC9"/>
    <w:rsid w:val="00865258"/>
    <w:rsid w:val="00865C74"/>
    <w:rsid w:val="00867354"/>
    <w:rsid w:val="00871A3A"/>
    <w:rsid w:val="00875133"/>
    <w:rsid w:val="00875984"/>
    <w:rsid w:val="00877552"/>
    <w:rsid w:val="00880A74"/>
    <w:rsid w:val="00880D04"/>
    <w:rsid w:val="00881385"/>
    <w:rsid w:val="00884022"/>
    <w:rsid w:val="0088438B"/>
    <w:rsid w:val="00884737"/>
    <w:rsid w:val="0089023B"/>
    <w:rsid w:val="00890F21"/>
    <w:rsid w:val="00891BAC"/>
    <w:rsid w:val="00891C2D"/>
    <w:rsid w:val="00892735"/>
    <w:rsid w:val="00892BC9"/>
    <w:rsid w:val="00893C36"/>
    <w:rsid w:val="00894E3B"/>
    <w:rsid w:val="00895240"/>
    <w:rsid w:val="0089713E"/>
    <w:rsid w:val="008A0951"/>
    <w:rsid w:val="008A0FCF"/>
    <w:rsid w:val="008A1CAC"/>
    <w:rsid w:val="008A271B"/>
    <w:rsid w:val="008A3748"/>
    <w:rsid w:val="008A3E7F"/>
    <w:rsid w:val="008A3EC2"/>
    <w:rsid w:val="008A68C6"/>
    <w:rsid w:val="008B1AB6"/>
    <w:rsid w:val="008B1CFA"/>
    <w:rsid w:val="008B7285"/>
    <w:rsid w:val="008B7A3F"/>
    <w:rsid w:val="008C11A1"/>
    <w:rsid w:val="008C3445"/>
    <w:rsid w:val="008C4864"/>
    <w:rsid w:val="008C5FB3"/>
    <w:rsid w:val="008C60C5"/>
    <w:rsid w:val="008C78D7"/>
    <w:rsid w:val="008C7EE3"/>
    <w:rsid w:val="008D0584"/>
    <w:rsid w:val="008D1FB4"/>
    <w:rsid w:val="008D2ECA"/>
    <w:rsid w:val="008D3E33"/>
    <w:rsid w:val="008D5B92"/>
    <w:rsid w:val="008D63D0"/>
    <w:rsid w:val="008D79B7"/>
    <w:rsid w:val="008E107B"/>
    <w:rsid w:val="008E36A6"/>
    <w:rsid w:val="008E3EF4"/>
    <w:rsid w:val="008E6A6C"/>
    <w:rsid w:val="008E6D2C"/>
    <w:rsid w:val="008F48A2"/>
    <w:rsid w:val="008F4B1E"/>
    <w:rsid w:val="00900060"/>
    <w:rsid w:val="00902394"/>
    <w:rsid w:val="009027F9"/>
    <w:rsid w:val="00904664"/>
    <w:rsid w:val="009072C6"/>
    <w:rsid w:val="00912153"/>
    <w:rsid w:val="009134C0"/>
    <w:rsid w:val="00913B46"/>
    <w:rsid w:val="00914412"/>
    <w:rsid w:val="009148A0"/>
    <w:rsid w:val="00915A69"/>
    <w:rsid w:val="009160FA"/>
    <w:rsid w:val="009203AA"/>
    <w:rsid w:val="009234C4"/>
    <w:rsid w:val="0092424B"/>
    <w:rsid w:val="00924578"/>
    <w:rsid w:val="00924A0E"/>
    <w:rsid w:val="00924E7A"/>
    <w:rsid w:val="009269D8"/>
    <w:rsid w:val="00927752"/>
    <w:rsid w:val="009304A0"/>
    <w:rsid w:val="00930918"/>
    <w:rsid w:val="00932634"/>
    <w:rsid w:val="00933CF3"/>
    <w:rsid w:val="009343A2"/>
    <w:rsid w:val="00935FE9"/>
    <w:rsid w:val="00940D85"/>
    <w:rsid w:val="0094247B"/>
    <w:rsid w:val="00942BA1"/>
    <w:rsid w:val="00943C87"/>
    <w:rsid w:val="00945FDE"/>
    <w:rsid w:val="009465E2"/>
    <w:rsid w:val="009467F5"/>
    <w:rsid w:val="00946FF6"/>
    <w:rsid w:val="009501EE"/>
    <w:rsid w:val="009512CA"/>
    <w:rsid w:val="009524DD"/>
    <w:rsid w:val="00952814"/>
    <w:rsid w:val="00952F44"/>
    <w:rsid w:val="00953ADF"/>
    <w:rsid w:val="009629F8"/>
    <w:rsid w:val="00963488"/>
    <w:rsid w:val="009646C5"/>
    <w:rsid w:val="00966601"/>
    <w:rsid w:val="00970895"/>
    <w:rsid w:val="0097160E"/>
    <w:rsid w:val="00976D44"/>
    <w:rsid w:val="0097782A"/>
    <w:rsid w:val="009801D6"/>
    <w:rsid w:val="00983E48"/>
    <w:rsid w:val="0098499C"/>
    <w:rsid w:val="0098588E"/>
    <w:rsid w:val="009915C0"/>
    <w:rsid w:val="00991DE4"/>
    <w:rsid w:val="009950A0"/>
    <w:rsid w:val="009957DE"/>
    <w:rsid w:val="009978EF"/>
    <w:rsid w:val="00997BE0"/>
    <w:rsid w:val="009B032E"/>
    <w:rsid w:val="009B06B0"/>
    <w:rsid w:val="009B58E9"/>
    <w:rsid w:val="009B5FB7"/>
    <w:rsid w:val="009B7845"/>
    <w:rsid w:val="009C01AB"/>
    <w:rsid w:val="009C0A20"/>
    <w:rsid w:val="009C21FE"/>
    <w:rsid w:val="009C245B"/>
    <w:rsid w:val="009C2F26"/>
    <w:rsid w:val="009D130B"/>
    <w:rsid w:val="009D27D4"/>
    <w:rsid w:val="009D2B53"/>
    <w:rsid w:val="009D4098"/>
    <w:rsid w:val="009D437F"/>
    <w:rsid w:val="009D69F5"/>
    <w:rsid w:val="009D7FA7"/>
    <w:rsid w:val="009E2A10"/>
    <w:rsid w:val="009E2E37"/>
    <w:rsid w:val="009E48D1"/>
    <w:rsid w:val="009E74C0"/>
    <w:rsid w:val="009E79F3"/>
    <w:rsid w:val="009E7C93"/>
    <w:rsid w:val="009F1052"/>
    <w:rsid w:val="00A019BA"/>
    <w:rsid w:val="00A01B75"/>
    <w:rsid w:val="00A04787"/>
    <w:rsid w:val="00A074FF"/>
    <w:rsid w:val="00A11C0C"/>
    <w:rsid w:val="00A125E3"/>
    <w:rsid w:val="00A127B7"/>
    <w:rsid w:val="00A14023"/>
    <w:rsid w:val="00A140B1"/>
    <w:rsid w:val="00A15E93"/>
    <w:rsid w:val="00A16CAB"/>
    <w:rsid w:val="00A17B75"/>
    <w:rsid w:val="00A214E2"/>
    <w:rsid w:val="00A23725"/>
    <w:rsid w:val="00A246DE"/>
    <w:rsid w:val="00A26F90"/>
    <w:rsid w:val="00A27B26"/>
    <w:rsid w:val="00A313F9"/>
    <w:rsid w:val="00A31A76"/>
    <w:rsid w:val="00A34AC6"/>
    <w:rsid w:val="00A37259"/>
    <w:rsid w:val="00A413B9"/>
    <w:rsid w:val="00A421F0"/>
    <w:rsid w:val="00A45592"/>
    <w:rsid w:val="00A45F18"/>
    <w:rsid w:val="00A47B77"/>
    <w:rsid w:val="00A51579"/>
    <w:rsid w:val="00A54346"/>
    <w:rsid w:val="00A55D06"/>
    <w:rsid w:val="00A62E69"/>
    <w:rsid w:val="00A63C14"/>
    <w:rsid w:val="00A654C3"/>
    <w:rsid w:val="00A65914"/>
    <w:rsid w:val="00A669AC"/>
    <w:rsid w:val="00A72506"/>
    <w:rsid w:val="00A7466E"/>
    <w:rsid w:val="00A74EEF"/>
    <w:rsid w:val="00A76241"/>
    <w:rsid w:val="00A765DF"/>
    <w:rsid w:val="00A76F5E"/>
    <w:rsid w:val="00A829DF"/>
    <w:rsid w:val="00A903A6"/>
    <w:rsid w:val="00A9054C"/>
    <w:rsid w:val="00A919CC"/>
    <w:rsid w:val="00A92433"/>
    <w:rsid w:val="00A92DDC"/>
    <w:rsid w:val="00A95D84"/>
    <w:rsid w:val="00A95F31"/>
    <w:rsid w:val="00A97BF9"/>
    <w:rsid w:val="00AA3DB1"/>
    <w:rsid w:val="00AA69CE"/>
    <w:rsid w:val="00AA7D4E"/>
    <w:rsid w:val="00AA7DE8"/>
    <w:rsid w:val="00AB47AB"/>
    <w:rsid w:val="00AB7B64"/>
    <w:rsid w:val="00AC00AE"/>
    <w:rsid w:val="00AC0187"/>
    <w:rsid w:val="00AC1B6E"/>
    <w:rsid w:val="00AC1DE6"/>
    <w:rsid w:val="00AC2140"/>
    <w:rsid w:val="00AC28E4"/>
    <w:rsid w:val="00AC3282"/>
    <w:rsid w:val="00AC6271"/>
    <w:rsid w:val="00AC67D4"/>
    <w:rsid w:val="00AC7622"/>
    <w:rsid w:val="00AD2A77"/>
    <w:rsid w:val="00AD4C10"/>
    <w:rsid w:val="00AD7A96"/>
    <w:rsid w:val="00AD7B90"/>
    <w:rsid w:val="00AE0C11"/>
    <w:rsid w:val="00AE0F02"/>
    <w:rsid w:val="00AE1FBB"/>
    <w:rsid w:val="00AE388F"/>
    <w:rsid w:val="00AE4AAA"/>
    <w:rsid w:val="00AE5F6E"/>
    <w:rsid w:val="00AE6D96"/>
    <w:rsid w:val="00AE76BD"/>
    <w:rsid w:val="00AF3452"/>
    <w:rsid w:val="00AF3EB9"/>
    <w:rsid w:val="00AF44D3"/>
    <w:rsid w:val="00AF498E"/>
    <w:rsid w:val="00AF5328"/>
    <w:rsid w:val="00AF5777"/>
    <w:rsid w:val="00AF606B"/>
    <w:rsid w:val="00B00E5D"/>
    <w:rsid w:val="00B01252"/>
    <w:rsid w:val="00B02A1B"/>
    <w:rsid w:val="00B03970"/>
    <w:rsid w:val="00B05A8C"/>
    <w:rsid w:val="00B070B5"/>
    <w:rsid w:val="00B1077F"/>
    <w:rsid w:val="00B123A5"/>
    <w:rsid w:val="00B1318C"/>
    <w:rsid w:val="00B174E1"/>
    <w:rsid w:val="00B204EE"/>
    <w:rsid w:val="00B20CDA"/>
    <w:rsid w:val="00B216A4"/>
    <w:rsid w:val="00B23314"/>
    <w:rsid w:val="00B235A1"/>
    <w:rsid w:val="00B253A6"/>
    <w:rsid w:val="00B26695"/>
    <w:rsid w:val="00B26B49"/>
    <w:rsid w:val="00B27913"/>
    <w:rsid w:val="00B305C4"/>
    <w:rsid w:val="00B315E6"/>
    <w:rsid w:val="00B31B13"/>
    <w:rsid w:val="00B34AD3"/>
    <w:rsid w:val="00B3614D"/>
    <w:rsid w:val="00B4146F"/>
    <w:rsid w:val="00B42765"/>
    <w:rsid w:val="00B42D7D"/>
    <w:rsid w:val="00B43B55"/>
    <w:rsid w:val="00B444DB"/>
    <w:rsid w:val="00B51820"/>
    <w:rsid w:val="00B51D2B"/>
    <w:rsid w:val="00B54A2D"/>
    <w:rsid w:val="00B570EC"/>
    <w:rsid w:val="00B57FCA"/>
    <w:rsid w:val="00B62F12"/>
    <w:rsid w:val="00B643D7"/>
    <w:rsid w:val="00B64508"/>
    <w:rsid w:val="00B67EBF"/>
    <w:rsid w:val="00B718A4"/>
    <w:rsid w:val="00B71E4A"/>
    <w:rsid w:val="00B72600"/>
    <w:rsid w:val="00B73E14"/>
    <w:rsid w:val="00B74763"/>
    <w:rsid w:val="00B74987"/>
    <w:rsid w:val="00B74A6F"/>
    <w:rsid w:val="00B750D8"/>
    <w:rsid w:val="00B76816"/>
    <w:rsid w:val="00B77A5A"/>
    <w:rsid w:val="00B77F26"/>
    <w:rsid w:val="00B81616"/>
    <w:rsid w:val="00B911D6"/>
    <w:rsid w:val="00B935F8"/>
    <w:rsid w:val="00B956C9"/>
    <w:rsid w:val="00B95ABB"/>
    <w:rsid w:val="00B96BCB"/>
    <w:rsid w:val="00B97871"/>
    <w:rsid w:val="00BA0FE9"/>
    <w:rsid w:val="00BA3EBF"/>
    <w:rsid w:val="00BA7207"/>
    <w:rsid w:val="00BA79C9"/>
    <w:rsid w:val="00BB1886"/>
    <w:rsid w:val="00BB58C6"/>
    <w:rsid w:val="00BB7FA9"/>
    <w:rsid w:val="00BC14B2"/>
    <w:rsid w:val="00BC1D9C"/>
    <w:rsid w:val="00BC2C04"/>
    <w:rsid w:val="00BC78DD"/>
    <w:rsid w:val="00BD17E2"/>
    <w:rsid w:val="00BD19DB"/>
    <w:rsid w:val="00BD1ACA"/>
    <w:rsid w:val="00BD3116"/>
    <w:rsid w:val="00BD38A9"/>
    <w:rsid w:val="00BD6AE1"/>
    <w:rsid w:val="00BD7022"/>
    <w:rsid w:val="00BE1DB1"/>
    <w:rsid w:val="00BE2E37"/>
    <w:rsid w:val="00BE31F1"/>
    <w:rsid w:val="00BE471A"/>
    <w:rsid w:val="00BE6225"/>
    <w:rsid w:val="00BE6CBA"/>
    <w:rsid w:val="00BE72DF"/>
    <w:rsid w:val="00BF082E"/>
    <w:rsid w:val="00BF14D3"/>
    <w:rsid w:val="00BF1781"/>
    <w:rsid w:val="00BF2F0A"/>
    <w:rsid w:val="00BF3D4D"/>
    <w:rsid w:val="00BF4D1A"/>
    <w:rsid w:val="00BF7446"/>
    <w:rsid w:val="00C0172F"/>
    <w:rsid w:val="00C02CEE"/>
    <w:rsid w:val="00C06841"/>
    <w:rsid w:val="00C123CB"/>
    <w:rsid w:val="00C14AB2"/>
    <w:rsid w:val="00C23449"/>
    <w:rsid w:val="00C23C1C"/>
    <w:rsid w:val="00C24487"/>
    <w:rsid w:val="00C30047"/>
    <w:rsid w:val="00C31987"/>
    <w:rsid w:val="00C319E6"/>
    <w:rsid w:val="00C32ECD"/>
    <w:rsid w:val="00C33665"/>
    <w:rsid w:val="00C366EA"/>
    <w:rsid w:val="00C36913"/>
    <w:rsid w:val="00C378DE"/>
    <w:rsid w:val="00C41517"/>
    <w:rsid w:val="00C443D5"/>
    <w:rsid w:val="00C44A15"/>
    <w:rsid w:val="00C52D64"/>
    <w:rsid w:val="00C5552B"/>
    <w:rsid w:val="00C574F0"/>
    <w:rsid w:val="00C60D22"/>
    <w:rsid w:val="00C6247A"/>
    <w:rsid w:val="00C62833"/>
    <w:rsid w:val="00C64989"/>
    <w:rsid w:val="00C64994"/>
    <w:rsid w:val="00C64AE3"/>
    <w:rsid w:val="00C64B7F"/>
    <w:rsid w:val="00C64CD6"/>
    <w:rsid w:val="00C709C2"/>
    <w:rsid w:val="00C72B9B"/>
    <w:rsid w:val="00C72EB2"/>
    <w:rsid w:val="00C74469"/>
    <w:rsid w:val="00C763E3"/>
    <w:rsid w:val="00C76622"/>
    <w:rsid w:val="00C80737"/>
    <w:rsid w:val="00C808A5"/>
    <w:rsid w:val="00C8283D"/>
    <w:rsid w:val="00C82F4C"/>
    <w:rsid w:val="00C856F1"/>
    <w:rsid w:val="00C86BC9"/>
    <w:rsid w:val="00C91C81"/>
    <w:rsid w:val="00C93536"/>
    <w:rsid w:val="00C93681"/>
    <w:rsid w:val="00C9443A"/>
    <w:rsid w:val="00C97EBF"/>
    <w:rsid w:val="00CA1558"/>
    <w:rsid w:val="00CA4505"/>
    <w:rsid w:val="00CA4C6D"/>
    <w:rsid w:val="00CA72F3"/>
    <w:rsid w:val="00CB02D1"/>
    <w:rsid w:val="00CB0627"/>
    <w:rsid w:val="00CB0D20"/>
    <w:rsid w:val="00CC1637"/>
    <w:rsid w:val="00CC4BAC"/>
    <w:rsid w:val="00CC5983"/>
    <w:rsid w:val="00CC5D52"/>
    <w:rsid w:val="00CD3F5A"/>
    <w:rsid w:val="00CD5C01"/>
    <w:rsid w:val="00CE032D"/>
    <w:rsid w:val="00CE0486"/>
    <w:rsid w:val="00CE4E83"/>
    <w:rsid w:val="00CE58BF"/>
    <w:rsid w:val="00CE6D3F"/>
    <w:rsid w:val="00CE76AC"/>
    <w:rsid w:val="00CF0E88"/>
    <w:rsid w:val="00CF1995"/>
    <w:rsid w:val="00CF23F0"/>
    <w:rsid w:val="00CF29C4"/>
    <w:rsid w:val="00CF43C7"/>
    <w:rsid w:val="00CF60B7"/>
    <w:rsid w:val="00CF704F"/>
    <w:rsid w:val="00D0613E"/>
    <w:rsid w:val="00D06B6B"/>
    <w:rsid w:val="00D130E7"/>
    <w:rsid w:val="00D16D34"/>
    <w:rsid w:val="00D173A6"/>
    <w:rsid w:val="00D2042B"/>
    <w:rsid w:val="00D21D91"/>
    <w:rsid w:val="00D22A60"/>
    <w:rsid w:val="00D2656F"/>
    <w:rsid w:val="00D27C75"/>
    <w:rsid w:val="00D3187F"/>
    <w:rsid w:val="00D32129"/>
    <w:rsid w:val="00D3317F"/>
    <w:rsid w:val="00D37600"/>
    <w:rsid w:val="00D429DB"/>
    <w:rsid w:val="00D43A30"/>
    <w:rsid w:val="00D452C2"/>
    <w:rsid w:val="00D45AFD"/>
    <w:rsid w:val="00D47D80"/>
    <w:rsid w:val="00D539AD"/>
    <w:rsid w:val="00D56ADE"/>
    <w:rsid w:val="00D608A3"/>
    <w:rsid w:val="00D60F56"/>
    <w:rsid w:val="00D63922"/>
    <w:rsid w:val="00D63AE4"/>
    <w:rsid w:val="00D64134"/>
    <w:rsid w:val="00D65557"/>
    <w:rsid w:val="00D6614D"/>
    <w:rsid w:val="00D662D1"/>
    <w:rsid w:val="00D675BC"/>
    <w:rsid w:val="00D703C8"/>
    <w:rsid w:val="00D71322"/>
    <w:rsid w:val="00D718DD"/>
    <w:rsid w:val="00D71FF7"/>
    <w:rsid w:val="00D7465F"/>
    <w:rsid w:val="00D75674"/>
    <w:rsid w:val="00D7567D"/>
    <w:rsid w:val="00D76CB5"/>
    <w:rsid w:val="00D8057C"/>
    <w:rsid w:val="00D82083"/>
    <w:rsid w:val="00D82C86"/>
    <w:rsid w:val="00D836D8"/>
    <w:rsid w:val="00D8413D"/>
    <w:rsid w:val="00D843CE"/>
    <w:rsid w:val="00D86919"/>
    <w:rsid w:val="00D92DC4"/>
    <w:rsid w:val="00D93227"/>
    <w:rsid w:val="00D93C03"/>
    <w:rsid w:val="00D9403F"/>
    <w:rsid w:val="00D968EA"/>
    <w:rsid w:val="00D977C6"/>
    <w:rsid w:val="00DA2244"/>
    <w:rsid w:val="00DB0875"/>
    <w:rsid w:val="00DB0F03"/>
    <w:rsid w:val="00DB38BE"/>
    <w:rsid w:val="00DB7AF8"/>
    <w:rsid w:val="00DB7D88"/>
    <w:rsid w:val="00DC3434"/>
    <w:rsid w:val="00DC3710"/>
    <w:rsid w:val="00DC4273"/>
    <w:rsid w:val="00DC5DBF"/>
    <w:rsid w:val="00DC6C4E"/>
    <w:rsid w:val="00DC6D9E"/>
    <w:rsid w:val="00DC797C"/>
    <w:rsid w:val="00DC7BA7"/>
    <w:rsid w:val="00DC7BD4"/>
    <w:rsid w:val="00DD055F"/>
    <w:rsid w:val="00DD28E0"/>
    <w:rsid w:val="00DD399D"/>
    <w:rsid w:val="00DD442E"/>
    <w:rsid w:val="00DE0B2F"/>
    <w:rsid w:val="00DE31E2"/>
    <w:rsid w:val="00DE3297"/>
    <w:rsid w:val="00DE3ED6"/>
    <w:rsid w:val="00DE6D87"/>
    <w:rsid w:val="00DF1A43"/>
    <w:rsid w:val="00DF323E"/>
    <w:rsid w:val="00DF405A"/>
    <w:rsid w:val="00DF4AA8"/>
    <w:rsid w:val="00DF7DE6"/>
    <w:rsid w:val="00E025F4"/>
    <w:rsid w:val="00E03F90"/>
    <w:rsid w:val="00E11BCA"/>
    <w:rsid w:val="00E123CE"/>
    <w:rsid w:val="00E142D5"/>
    <w:rsid w:val="00E151EF"/>
    <w:rsid w:val="00E1544C"/>
    <w:rsid w:val="00E21303"/>
    <w:rsid w:val="00E255A7"/>
    <w:rsid w:val="00E25ACA"/>
    <w:rsid w:val="00E2633F"/>
    <w:rsid w:val="00E265B7"/>
    <w:rsid w:val="00E2677C"/>
    <w:rsid w:val="00E276E2"/>
    <w:rsid w:val="00E27A8E"/>
    <w:rsid w:val="00E309D6"/>
    <w:rsid w:val="00E3328F"/>
    <w:rsid w:val="00E35B6F"/>
    <w:rsid w:val="00E412BA"/>
    <w:rsid w:val="00E41722"/>
    <w:rsid w:val="00E417BE"/>
    <w:rsid w:val="00E4245F"/>
    <w:rsid w:val="00E428DF"/>
    <w:rsid w:val="00E42F1D"/>
    <w:rsid w:val="00E43890"/>
    <w:rsid w:val="00E43D9D"/>
    <w:rsid w:val="00E4439E"/>
    <w:rsid w:val="00E45146"/>
    <w:rsid w:val="00E45949"/>
    <w:rsid w:val="00E47978"/>
    <w:rsid w:val="00E5296C"/>
    <w:rsid w:val="00E54478"/>
    <w:rsid w:val="00E55DFB"/>
    <w:rsid w:val="00E565FF"/>
    <w:rsid w:val="00E571F5"/>
    <w:rsid w:val="00E6076B"/>
    <w:rsid w:val="00E62385"/>
    <w:rsid w:val="00E62DA7"/>
    <w:rsid w:val="00E63476"/>
    <w:rsid w:val="00E63643"/>
    <w:rsid w:val="00E64C2C"/>
    <w:rsid w:val="00E66414"/>
    <w:rsid w:val="00E67572"/>
    <w:rsid w:val="00E67F8C"/>
    <w:rsid w:val="00E70560"/>
    <w:rsid w:val="00E73CA4"/>
    <w:rsid w:val="00E7488E"/>
    <w:rsid w:val="00E77434"/>
    <w:rsid w:val="00E80108"/>
    <w:rsid w:val="00E806E6"/>
    <w:rsid w:val="00E818B6"/>
    <w:rsid w:val="00E8342E"/>
    <w:rsid w:val="00E847FF"/>
    <w:rsid w:val="00E85A7A"/>
    <w:rsid w:val="00E879D5"/>
    <w:rsid w:val="00E91A96"/>
    <w:rsid w:val="00E91ACE"/>
    <w:rsid w:val="00E97D9E"/>
    <w:rsid w:val="00EA0737"/>
    <w:rsid w:val="00EA135F"/>
    <w:rsid w:val="00EA1662"/>
    <w:rsid w:val="00EA2251"/>
    <w:rsid w:val="00EA3FA0"/>
    <w:rsid w:val="00EA4F37"/>
    <w:rsid w:val="00EB01B9"/>
    <w:rsid w:val="00EB120F"/>
    <w:rsid w:val="00EB2FB4"/>
    <w:rsid w:val="00EB55B4"/>
    <w:rsid w:val="00EB5CDB"/>
    <w:rsid w:val="00EC70EC"/>
    <w:rsid w:val="00ED22B8"/>
    <w:rsid w:val="00ED238F"/>
    <w:rsid w:val="00ED3040"/>
    <w:rsid w:val="00ED6C06"/>
    <w:rsid w:val="00EE338B"/>
    <w:rsid w:val="00EF235F"/>
    <w:rsid w:val="00EF23AD"/>
    <w:rsid w:val="00EF318D"/>
    <w:rsid w:val="00EF37DC"/>
    <w:rsid w:val="00EF633B"/>
    <w:rsid w:val="00EF7959"/>
    <w:rsid w:val="00F07075"/>
    <w:rsid w:val="00F10105"/>
    <w:rsid w:val="00F11255"/>
    <w:rsid w:val="00F11FAC"/>
    <w:rsid w:val="00F1328B"/>
    <w:rsid w:val="00F16144"/>
    <w:rsid w:val="00F16D33"/>
    <w:rsid w:val="00F20D57"/>
    <w:rsid w:val="00F211E3"/>
    <w:rsid w:val="00F227B6"/>
    <w:rsid w:val="00F22B95"/>
    <w:rsid w:val="00F24FCF"/>
    <w:rsid w:val="00F3093A"/>
    <w:rsid w:val="00F30A42"/>
    <w:rsid w:val="00F30D9B"/>
    <w:rsid w:val="00F31C94"/>
    <w:rsid w:val="00F32A45"/>
    <w:rsid w:val="00F32E6F"/>
    <w:rsid w:val="00F35F23"/>
    <w:rsid w:val="00F4226A"/>
    <w:rsid w:val="00F43010"/>
    <w:rsid w:val="00F43389"/>
    <w:rsid w:val="00F441B8"/>
    <w:rsid w:val="00F44F45"/>
    <w:rsid w:val="00F45B00"/>
    <w:rsid w:val="00F508C6"/>
    <w:rsid w:val="00F51623"/>
    <w:rsid w:val="00F53166"/>
    <w:rsid w:val="00F5756A"/>
    <w:rsid w:val="00F6003F"/>
    <w:rsid w:val="00F63820"/>
    <w:rsid w:val="00F63C42"/>
    <w:rsid w:val="00F642B7"/>
    <w:rsid w:val="00F646EC"/>
    <w:rsid w:val="00F6584D"/>
    <w:rsid w:val="00F65A0E"/>
    <w:rsid w:val="00F66AFA"/>
    <w:rsid w:val="00F678D1"/>
    <w:rsid w:val="00F71DC7"/>
    <w:rsid w:val="00F72660"/>
    <w:rsid w:val="00F7270B"/>
    <w:rsid w:val="00F7316A"/>
    <w:rsid w:val="00F76936"/>
    <w:rsid w:val="00F7750B"/>
    <w:rsid w:val="00F7785F"/>
    <w:rsid w:val="00F82289"/>
    <w:rsid w:val="00F8543F"/>
    <w:rsid w:val="00F85D94"/>
    <w:rsid w:val="00F919FB"/>
    <w:rsid w:val="00F92C35"/>
    <w:rsid w:val="00F93372"/>
    <w:rsid w:val="00F950F5"/>
    <w:rsid w:val="00FA0FAC"/>
    <w:rsid w:val="00FA115E"/>
    <w:rsid w:val="00FA1586"/>
    <w:rsid w:val="00FA1E9E"/>
    <w:rsid w:val="00FA2E7D"/>
    <w:rsid w:val="00FA371C"/>
    <w:rsid w:val="00FA5FAB"/>
    <w:rsid w:val="00FB0EAD"/>
    <w:rsid w:val="00FB1035"/>
    <w:rsid w:val="00FB76C2"/>
    <w:rsid w:val="00FC1215"/>
    <w:rsid w:val="00FD02A7"/>
    <w:rsid w:val="00FD204D"/>
    <w:rsid w:val="00FD31E6"/>
    <w:rsid w:val="00FD38BA"/>
    <w:rsid w:val="00FD6AA5"/>
    <w:rsid w:val="00FD7EEB"/>
    <w:rsid w:val="00FE2C2E"/>
    <w:rsid w:val="00FE4238"/>
    <w:rsid w:val="00FE581F"/>
    <w:rsid w:val="00FF0088"/>
    <w:rsid w:val="00FF2851"/>
    <w:rsid w:val="00FF4AD3"/>
    <w:rsid w:val="00FF5A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D397BD1"/>
  <w15:docId w15:val="{81350279-BD99-45DD-A5E1-F83594FFA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B7D88"/>
    <w:rPr>
      <w:rFonts w:ascii="Calibri" w:eastAsia="Calibri" w:hAnsi="Calibri" w:cs="SimSu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7D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2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B7D88"/>
  </w:style>
  <w:style w:type="paragraph" w:styleId="Footer">
    <w:name w:val="footer"/>
    <w:basedOn w:val="Normal"/>
    <w:link w:val="Foot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B7D88"/>
  </w:style>
  <w:style w:type="character" w:customStyle="1" w:styleId="Heading1Char">
    <w:name w:val="Heading 1 Char"/>
    <w:basedOn w:val="DefaultParagraphFont"/>
    <w:link w:val="Heading1"/>
    <w:uiPriority w:val="9"/>
    <w:rsid w:val="00DB7D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375F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285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702B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13A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311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819D0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3F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6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9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50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1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945578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2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59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7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39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6591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495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37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20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5493138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20532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0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01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3A1BD1-9BB7-489B-B33B-51157FF2B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31</Words>
  <Characters>701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Mbora</dc:creator>
  <cp:lastModifiedBy>Brittany Crowe</cp:lastModifiedBy>
  <cp:revision>2</cp:revision>
  <dcterms:created xsi:type="dcterms:W3CDTF">2020-07-24T18:12:00Z</dcterms:created>
  <dcterms:modified xsi:type="dcterms:W3CDTF">2020-07-24T18:12:00Z</dcterms:modified>
</cp:coreProperties>
</file>